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5C2FCE" w14:textId="01C1B294" w:rsidR="006E1810" w:rsidRPr="00A5522B" w:rsidRDefault="00470B2F" w:rsidP="006E1810">
      <w:pPr>
        <w:pStyle w:val="Telobesedila"/>
        <w:spacing w:before="76"/>
        <w:ind w:left="3909" w:right="3947"/>
        <w:rPr>
          <w:sz w:val="22"/>
        </w:rPr>
      </w:pPr>
      <w:bookmarkStart w:id="0" w:name="_GoBack"/>
      <w:bookmarkEnd w:id="0"/>
      <w:r w:rsidRPr="00A5522B">
        <w:rPr>
          <w:noProof/>
          <w:sz w:val="13"/>
          <w:szCs w:val="15"/>
          <w:lang w:val="sl-SI" w:eastAsia="sl-SI"/>
        </w:rPr>
        <w:drawing>
          <wp:anchor distT="0" distB="0" distL="114300" distR="114300" simplePos="0" relativeHeight="251659264" behindDoc="1" locked="0" layoutInCell="1" allowOverlap="1" wp14:anchorId="1C11201F" wp14:editId="01210AEE">
            <wp:simplePos x="0" y="0"/>
            <wp:positionH relativeFrom="column">
              <wp:posOffset>1317625</wp:posOffset>
            </wp:positionH>
            <wp:positionV relativeFrom="page">
              <wp:posOffset>704850</wp:posOffset>
            </wp:positionV>
            <wp:extent cx="1143000" cy="1287780"/>
            <wp:effectExtent l="0" t="0" r="0" b="7620"/>
            <wp:wrapSquare wrapText="bothSides"/>
            <wp:docPr id="34" name="Picture 1" descr="Macintosh HD:Users:spelalovsin:Desktop:Screen Shot 2018-08-24 at 13.38.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pelalovsin:Desktop:Screen Shot 2018-08-24 at 13.38.0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0" cy="1287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522B">
        <w:rPr>
          <w:noProof/>
          <w:sz w:val="22"/>
          <w:lang w:val="sl-SI" w:eastAsia="sl-SI"/>
        </w:rPr>
        <w:drawing>
          <wp:anchor distT="0" distB="0" distL="114300" distR="114300" simplePos="0" relativeHeight="251671040" behindDoc="0" locked="0" layoutInCell="1" allowOverlap="1" wp14:anchorId="77070288" wp14:editId="7EEC7D87">
            <wp:simplePos x="0" y="0"/>
            <wp:positionH relativeFrom="column">
              <wp:posOffset>3486150</wp:posOffset>
            </wp:positionH>
            <wp:positionV relativeFrom="paragraph">
              <wp:posOffset>218440</wp:posOffset>
            </wp:positionV>
            <wp:extent cx="1343025" cy="678228"/>
            <wp:effectExtent l="0" t="0" r="0" b="7620"/>
            <wp:wrapSquare wrapText="bothSides"/>
            <wp:docPr id="35" name="Slika 35" descr="cid:16dc54fe552d5a7f3e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16dc54fe552d5a7f3ef1"/>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343025" cy="6782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47E59" w14:textId="77777777" w:rsidR="006E1810" w:rsidRPr="00A5522B" w:rsidRDefault="006E1810" w:rsidP="006E1810">
      <w:pPr>
        <w:pStyle w:val="Telobesedila"/>
        <w:spacing w:before="76"/>
        <w:ind w:left="3909" w:right="3947"/>
        <w:rPr>
          <w:sz w:val="22"/>
        </w:rPr>
      </w:pPr>
    </w:p>
    <w:p w14:paraId="306E2906" w14:textId="306E89E2" w:rsidR="006E1810" w:rsidRPr="00A5522B" w:rsidRDefault="006E1810" w:rsidP="006E1810">
      <w:pPr>
        <w:pStyle w:val="Telobesedila"/>
        <w:spacing w:before="76"/>
        <w:ind w:left="3909" w:right="3947"/>
        <w:rPr>
          <w:sz w:val="22"/>
        </w:rPr>
      </w:pPr>
    </w:p>
    <w:p w14:paraId="699A9625" w14:textId="77777777" w:rsidR="006E1810" w:rsidRPr="00A5522B" w:rsidRDefault="006E1810" w:rsidP="006E1810">
      <w:pPr>
        <w:pStyle w:val="Telobesedila"/>
        <w:spacing w:before="76"/>
        <w:ind w:left="3909" w:right="3947"/>
        <w:rPr>
          <w:sz w:val="22"/>
        </w:rPr>
      </w:pPr>
    </w:p>
    <w:p w14:paraId="22B3BDE1" w14:textId="77777777" w:rsidR="006E1810" w:rsidRPr="00A5522B" w:rsidRDefault="006E1810" w:rsidP="006E1810">
      <w:pPr>
        <w:pStyle w:val="Telobesedila"/>
        <w:spacing w:before="76"/>
        <w:ind w:left="3909" w:right="3947"/>
        <w:rPr>
          <w:sz w:val="22"/>
        </w:rPr>
      </w:pPr>
    </w:p>
    <w:p w14:paraId="6A6777DA" w14:textId="1E6DDFF5" w:rsidR="006E1810" w:rsidRPr="00A5522B" w:rsidRDefault="006E1810" w:rsidP="006E1810">
      <w:pPr>
        <w:pStyle w:val="Telobesedila"/>
        <w:spacing w:before="76"/>
        <w:ind w:left="3909" w:right="3947"/>
        <w:rPr>
          <w:sz w:val="22"/>
        </w:rPr>
      </w:pPr>
    </w:p>
    <w:p w14:paraId="142CD2C8" w14:textId="77777777" w:rsidR="006E1810" w:rsidRPr="00A5522B" w:rsidRDefault="006E1810" w:rsidP="006E1810">
      <w:pPr>
        <w:pStyle w:val="Telobesedila"/>
        <w:spacing w:before="76"/>
        <w:ind w:left="3909" w:right="3947"/>
        <w:rPr>
          <w:sz w:val="22"/>
        </w:rPr>
      </w:pPr>
    </w:p>
    <w:p w14:paraId="16489D75" w14:textId="519D21F7" w:rsidR="001F7E5B" w:rsidRPr="00A5522B" w:rsidRDefault="00430036" w:rsidP="006E1810">
      <w:pPr>
        <w:pStyle w:val="Telobesedila"/>
        <w:spacing w:before="76"/>
        <w:ind w:left="3909" w:right="3947"/>
        <w:rPr>
          <w:sz w:val="22"/>
        </w:rPr>
      </w:pPr>
      <w:r w:rsidRPr="00A5522B">
        <w:rPr>
          <w:sz w:val="22"/>
        </w:rPr>
        <w:t>PRIJAVNICA</w:t>
      </w:r>
    </w:p>
    <w:p w14:paraId="56DAACDA" w14:textId="78358AD9" w:rsidR="006E1810" w:rsidRPr="00A5522B" w:rsidRDefault="006E1810" w:rsidP="006E1810">
      <w:pPr>
        <w:pStyle w:val="Telobesedila"/>
        <w:ind w:left="224"/>
        <w:jc w:val="center"/>
        <w:rPr>
          <w:sz w:val="22"/>
        </w:rPr>
      </w:pPr>
    </w:p>
    <w:p w14:paraId="3199AED0" w14:textId="4600382D" w:rsidR="001F7E5B" w:rsidRPr="00A5522B" w:rsidRDefault="0017760B" w:rsidP="006E1810">
      <w:pPr>
        <w:pStyle w:val="Telobesedila"/>
        <w:ind w:left="224"/>
        <w:jc w:val="center"/>
        <w:rPr>
          <w:sz w:val="22"/>
        </w:rPr>
      </w:pPr>
      <w:r w:rsidRPr="00A5522B">
        <w:rPr>
          <w:sz w:val="22"/>
        </w:rPr>
        <w:t>»</w:t>
      </w:r>
      <w:r w:rsidR="009E57AF">
        <w:rPr>
          <w:sz w:val="22"/>
        </w:rPr>
        <w:t>HELGA PEDERSEN</w:t>
      </w:r>
      <w:r w:rsidR="00530971">
        <w:rPr>
          <w:sz w:val="22"/>
        </w:rPr>
        <w:t xml:space="preserve"> </w:t>
      </w:r>
      <w:r w:rsidR="00470B2F" w:rsidRPr="00A5522B">
        <w:rPr>
          <w:sz w:val="22"/>
        </w:rPr>
        <w:t>MOOT COURT COMPETITION</w:t>
      </w:r>
      <w:r w:rsidR="00430036" w:rsidRPr="00A5522B">
        <w:rPr>
          <w:sz w:val="22"/>
        </w:rPr>
        <w:t>«</w:t>
      </w:r>
      <w:r w:rsidR="00A5522B" w:rsidRPr="00A5522B">
        <w:rPr>
          <w:rStyle w:val="Sprotnaopomba-sklic"/>
          <w:sz w:val="22"/>
        </w:rPr>
        <w:footnoteReference w:id="1"/>
      </w:r>
    </w:p>
    <w:p w14:paraId="6FD42213" w14:textId="77777777" w:rsidR="001F7E5B" w:rsidRPr="00A5522B" w:rsidRDefault="001F7E5B">
      <w:pPr>
        <w:pStyle w:val="Telobesedila"/>
      </w:pPr>
    </w:p>
    <w:p w14:paraId="382C1BCE" w14:textId="77777777" w:rsidR="001F7E5B" w:rsidRPr="00A5522B" w:rsidRDefault="001F7E5B">
      <w:pPr>
        <w:pStyle w:val="Telobesedila"/>
      </w:pPr>
    </w:p>
    <w:p w14:paraId="0F336CB4" w14:textId="66F88D61" w:rsidR="001F7E5B" w:rsidRPr="00A5522B" w:rsidRDefault="00430036">
      <w:pPr>
        <w:pStyle w:val="Odstavekseznama"/>
        <w:numPr>
          <w:ilvl w:val="0"/>
          <w:numId w:val="1"/>
        </w:numPr>
        <w:tabs>
          <w:tab w:val="left" w:pos="837"/>
        </w:tabs>
        <w:spacing w:before="160"/>
        <w:rPr>
          <w:b/>
        </w:rPr>
      </w:pPr>
      <w:r w:rsidRPr="00A5522B">
        <w:rPr>
          <w:b/>
        </w:rPr>
        <w:t>PODATKI</w:t>
      </w:r>
    </w:p>
    <w:p w14:paraId="42DDF814" w14:textId="77777777" w:rsidR="001F7E5B" w:rsidRPr="00A5522B" w:rsidRDefault="001F7E5B">
      <w:pPr>
        <w:pStyle w:val="Telobesedila"/>
      </w:pPr>
    </w:p>
    <w:p w14:paraId="1C7B85D9" w14:textId="355AEA41" w:rsidR="001F7E5B" w:rsidRPr="00A5522B" w:rsidRDefault="00430036" w:rsidP="00DB00AC">
      <w:pPr>
        <w:tabs>
          <w:tab w:val="left" w:pos="9144"/>
          <w:tab w:val="left" w:pos="9203"/>
        </w:tabs>
        <w:spacing w:line="360" w:lineRule="auto"/>
        <w:ind w:left="836" w:right="106"/>
        <w:jc w:val="both"/>
      </w:pPr>
      <w:r w:rsidRPr="00A5522B">
        <w:t>Ime</w:t>
      </w:r>
      <w:r w:rsidRPr="00A5522B">
        <w:rPr>
          <w:spacing w:val="-3"/>
        </w:rPr>
        <w:t xml:space="preserve"> </w:t>
      </w:r>
      <w:r w:rsidRPr="00A5522B">
        <w:t xml:space="preserve">in priimek: </w:t>
      </w:r>
      <w:r w:rsidRPr="00A5522B">
        <w:rPr>
          <w:u w:val="single"/>
        </w:rPr>
        <w:t xml:space="preserve"> </w:t>
      </w:r>
      <w:r w:rsidRPr="00A5522B">
        <w:rPr>
          <w:u w:val="single"/>
        </w:rPr>
        <w:tab/>
      </w:r>
      <w:r w:rsidRPr="00A5522B">
        <w:rPr>
          <w:u w:val="single"/>
        </w:rPr>
        <w:tab/>
      </w:r>
      <w:r w:rsidRPr="00A5522B">
        <w:t xml:space="preserve"> Datum in</w:t>
      </w:r>
      <w:r w:rsidRPr="00A5522B">
        <w:rPr>
          <w:spacing w:val="-4"/>
        </w:rPr>
        <w:t xml:space="preserve"> </w:t>
      </w:r>
      <w:r w:rsidRPr="00A5522B">
        <w:t>kraj</w:t>
      </w:r>
      <w:r w:rsidRPr="00A5522B">
        <w:rPr>
          <w:spacing w:val="-1"/>
        </w:rPr>
        <w:t xml:space="preserve"> </w:t>
      </w:r>
      <w:r w:rsidRPr="00A5522B">
        <w:t>rojstva:</w:t>
      </w:r>
      <w:r w:rsidRPr="00A5522B">
        <w:rPr>
          <w:spacing w:val="2"/>
        </w:rPr>
        <w:t xml:space="preserve"> </w:t>
      </w:r>
      <w:r w:rsidRPr="00A5522B">
        <w:rPr>
          <w:u w:val="single"/>
        </w:rPr>
        <w:t xml:space="preserve"> </w:t>
      </w:r>
      <w:r w:rsidRPr="00A5522B">
        <w:rPr>
          <w:u w:val="single"/>
        </w:rPr>
        <w:tab/>
      </w:r>
      <w:r w:rsidRPr="00A5522B">
        <w:rPr>
          <w:u w:val="single"/>
        </w:rPr>
        <w:tab/>
      </w:r>
      <w:r w:rsidRPr="00A5522B">
        <w:rPr>
          <w:w w:val="38"/>
          <w:u w:val="single"/>
        </w:rPr>
        <w:t xml:space="preserve"> </w:t>
      </w:r>
      <w:r w:rsidRPr="00A5522B">
        <w:t xml:space="preserve"> Letnik in stopnja študija v študijskem</w:t>
      </w:r>
      <w:r w:rsidRPr="00A5522B">
        <w:rPr>
          <w:spacing w:val="-16"/>
        </w:rPr>
        <w:t xml:space="preserve"> </w:t>
      </w:r>
      <w:r w:rsidRPr="00A5522B">
        <w:t>letu</w:t>
      </w:r>
      <w:r w:rsidRPr="00A5522B">
        <w:rPr>
          <w:spacing w:val="-4"/>
        </w:rPr>
        <w:t xml:space="preserve"> </w:t>
      </w:r>
      <w:r w:rsidR="00C00679" w:rsidRPr="00A5522B">
        <w:t>20</w:t>
      </w:r>
      <w:r w:rsidR="0074158D" w:rsidRPr="00A5522B">
        <w:t>2</w:t>
      </w:r>
      <w:r w:rsidR="00A81C23">
        <w:t>1</w:t>
      </w:r>
      <w:r w:rsidR="00C00679" w:rsidRPr="00A5522B">
        <w:t>/202</w:t>
      </w:r>
      <w:r w:rsidR="00A81C23">
        <w:t>2</w:t>
      </w:r>
      <w:r w:rsidRPr="00A5522B">
        <w:t>:</w:t>
      </w:r>
      <w:r w:rsidRPr="00A5522B">
        <w:rPr>
          <w:spacing w:val="-2"/>
        </w:rPr>
        <w:t xml:space="preserve"> </w:t>
      </w:r>
      <w:r w:rsidRPr="00A5522B">
        <w:rPr>
          <w:u w:val="single"/>
        </w:rPr>
        <w:t xml:space="preserve"> </w:t>
      </w:r>
      <w:r w:rsidRPr="00A5522B">
        <w:rPr>
          <w:u w:val="single"/>
        </w:rPr>
        <w:tab/>
      </w:r>
      <w:r w:rsidRPr="00A5522B">
        <w:rPr>
          <w:u w:val="single"/>
        </w:rPr>
        <w:tab/>
      </w:r>
      <w:r w:rsidRPr="00A5522B">
        <w:rPr>
          <w:w w:val="25"/>
          <w:u w:val="single"/>
        </w:rPr>
        <w:t xml:space="preserve"> </w:t>
      </w:r>
      <w:r w:rsidRPr="00A5522B">
        <w:t xml:space="preserve"> E-poštni</w:t>
      </w:r>
      <w:r w:rsidRPr="00A5522B">
        <w:rPr>
          <w:spacing w:val="-5"/>
        </w:rPr>
        <w:t xml:space="preserve"> </w:t>
      </w:r>
      <w:r w:rsidRPr="00A5522B">
        <w:t xml:space="preserve">naslov: </w:t>
      </w:r>
      <w:r w:rsidRPr="00A5522B">
        <w:rPr>
          <w:rFonts w:ascii="Times New Roman" w:hAnsi="Times New Roman"/>
          <w:u w:val="single"/>
        </w:rPr>
        <w:t xml:space="preserve"> </w:t>
      </w:r>
      <w:r w:rsidRPr="00A5522B">
        <w:rPr>
          <w:rFonts w:ascii="Times New Roman" w:hAnsi="Times New Roman"/>
          <w:u w:val="single"/>
        </w:rPr>
        <w:tab/>
      </w:r>
      <w:r w:rsidRPr="00A5522B">
        <w:rPr>
          <w:rFonts w:ascii="Times New Roman" w:hAnsi="Times New Roman"/>
          <w:u w:val="single"/>
        </w:rPr>
        <w:tab/>
      </w:r>
      <w:r w:rsidRPr="00A5522B">
        <w:rPr>
          <w:rFonts w:ascii="Times New Roman" w:hAnsi="Times New Roman"/>
          <w:w w:val="8"/>
          <w:u w:val="single"/>
        </w:rPr>
        <w:t xml:space="preserve"> </w:t>
      </w:r>
      <w:r w:rsidRPr="00A5522B">
        <w:rPr>
          <w:rFonts w:ascii="Times New Roman" w:hAnsi="Times New Roman"/>
        </w:rPr>
        <w:t xml:space="preserve"> </w:t>
      </w:r>
      <w:r w:rsidRPr="00A5522B">
        <w:t>Kontaktna telefonska</w:t>
      </w:r>
      <w:r w:rsidRPr="00A5522B">
        <w:rPr>
          <w:spacing w:val="-14"/>
        </w:rPr>
        <w:t xml:space="preserve"> </w:t>
      </w:r>
      <w:r w:rsidRPr="00A5522B">
        <w:t xml:space="preserve">številka: </w:t>
      </w:r>
      <w:r w:rsidRPr="00A5522B">
        <w:rPr>
          <w:rFonts w:ascii="Times New Roman" w:hAnsi="Times New Roman"/>
          <w:u w:val="single"/>
        </w:rPr>
        <w:t xml:space="preserve"> </w:t>
      </w:r>
      <w:r w:rsidRPr="00A5522B">
        <w:rPr>
          <w:rFonts w:ascii="Times New Roman" w:hAnsi="Times New Roman"/>
          <w:u w:val="single"/>
        </w:rPr>
        <w:tab/>
      </w:r>
      <w:r w:rsidRPr="00A5522B">
        <w:rPr>
          <w:rFonts w:ascii="Times New Roman" w:hAnsi="Times New Roman"/>
          <w:u w:val="single"/>
        </w:rPr>
        <w:tab/>
      </w:r>
      <w:r w:rsidRPr="00A5522B">
        <w:rPr>
          <w:rFonts w:ascii="Times New Roman" w:hAnsi="Times New Roman"/>
          <w:w w:val="8"/>
          <w:u w:val="single"/>
        </w:rPr>
        <w:t xml:space="preserve"> </w:t>
      </w:r>
    </w:p>
    <w:p w14:paraId="7D834505" w14:textId="77777777" w:rsidR="001F7E5B" w:rsidRPr="00A5522B" w:rsidRDefault="001F7E5B">
      <w:pPr>
        <w:pStyle w:val="Telobesedila"/>
        <w:spacing w:before="9"/>
        <w:rPr>
          <w:rFonts w:ascii="Times New Roman"/>
          <w:b w:val="0"/>
          <w:sz w:val="21"/>
        </w:rPr>
      </w:pPr>
    </w:p>
    <w:p w14:paraId="6786617B" w14:textId="49FE577C" w:rsidR="001F7E5B" w:rsidRPr="00DB00AC" w:rsidRDefault="00430036" w:rsidP="00DB00AC">
      <w:pPr>
        <w:pStyle w:val="Odstavekseznama"/>
        <w:numPr>
          <w:ilvl w:val="0"/>
          <w:numId w:val="1"/>
        </w:numPr>
        <w:tabs>
          <w:tab w:val="left" w:pos="837"/>
          <w:tab w:val="left" w:pos="5072"/>
          <w:tab w:val="left" w:pos="5396"/>
        </w:tabs>
        <w:spacing w:before="93"/>
        <w:rPr>
          <w:rFonts w:ascii="Times New Roman"/>
          <w:b/>
          <w:sz w:val="18"/>
        </w:rPr>
      </w:pPr>
      <w:r w:rsidRPr="00A5522B">
        <w:rPr>
          <w:b/>
        </w:rPr>
        <w:t>POVPREČNA ŠTUDIJSKA</w:t>
      </w:r>
      <w:r w:rsidRPr="00A5522B">
        <w:rPr>
          <w:b/>
          <w:spacing w:val="-21"/>
        </w:rPr>
        <w:t xml:space="preserve"> </w:t>
      </w:r>
      <w:r w:rsidRPr="00A5522B">
        <w:rPr>
          <w:b/>
        </w:rPr>
        <w:t>OCENA</w:t>
      </w:r>
      <w:r w:rsidR="005E319F">
        <w:rPr>
          <w:b/>
        </w:rPr>
        <w:t xml:space="preserve"> (ni ključni kriterij pri izbiri kandidatov)</w:t>
      </w:r>
      <w:r w:rsidRPr="00A5522B">
        <w:rPr>
          <w:b/>
        </w:rPr>
        <w:t>:</w:t>
      </w:r>
      <w:r w:rsidR="005E319F">
        <w:rPr>
          <w:b/>
        </w:rPr>
        <w:t xml:space="preserve"> ___</w:t>
      </w:r>
      <w:r w:rsidRPr="00A5522B">
        <w:rPr>
          <w:rFonts w:ascii="Times New Roman" w:hAnsi="Times New Roman"/>
          <w:u w:val="single"/>
        </w:rPr>
        <w:tab/>
      </w:r>
    </w:p>
    <w:p w14:paraId="784D0BD7" w14:textId="77777777" w:rsidR="001F7E5B" w:rsidRPr="00A5522B" w:rsidRDefault="001F7E5B">
      <w:pPr>
        <w:pStyle w:val="Telobesedila"/>
        <w:spacing w:before="11"/>
        <w:rPr>
          <w:rFonts w:ascii="Times New Roman"/>
          <w:b w:val="0"/>
          <w:sz w:val="16"/>
        </w:rPr>
      </w:pPr>
    </w:p>
    <w:p w14:paraId="3ECC215B" w14:textId="77777777" w:rsidR="001F7E5B" w:rsidRPr="00A5522B" w:rsidRDefault="00430036">
      <w:pPr>
        <w:pStyle w:val="Odstavekseznama"/>
        <w:numPr>
          <w:ilvl w:val="0"/>
          <w:numId w:val="1"/>
        </w:numPr>
        <w:tabs>
          <w:tab w:val="left" w:pos="837"/>
        </w:tabs>
        <w:spacing w:before="92"/>
        <w:rPr>
          <w:b/>
        </w:rPr>
      </w:pPr>
      <w:r w:rsidRPr="00A5522B">
        <w:rPr>
          <w:b/>
        </w:rPr>
        <w:t>OCENA</w:t>
      </w:r>
      <w:r w:rsidRPr="00A5522B">
        <w:rPr>
          <w:b/>
          <w:spacing w:val="-6"/>
        </w:rPr>
        <w:t xml:space="preserve"> </w:t>
      </w:r>
      <w:r w:rsidRPr="00A5522B">
        <w:rPr>
          <w:b/>
        </w:rPr>
        <w:t>PRI:</w:t>
      </w:r>
    </w:p>
    <w:p w14:paraId="3828696A" w14:textId="77777777" w:rsidR="001F7E5B" w:rsidRPr="00A5522B" w:rsidRDefault="00430036">
      <w:pPr>
        <w:pStyle w:val="Odstavekseznama"/>
        <w:numPr>
          <w:ilvl w:val="1"/>
          <w:numId w:val="1"/>
        </w:numPr>
        <w:tabs>
          <w:tab w:val="left" w:pos="1556"/>
          <w:tab w:val="left" w:pos="1557"/>
          <w:tab w:val="left" w:pos="5072"/>
          <w:tab w:val="left" w:pos="5402"/>
        </w:tabs>
        <w:rPr>
          <w:b/>
        </w:rPr>
      </w:pPr>
      <w:r w:rsidRPr="00A5522B">
        <w:rPr>
          <w:b/>
        </w:rPr>
        <w:t>Evropsko ustavno</w:t>
      </w:r>
      <w:r w:rsidRPr="00A5522B">
        <w:rPr>
          <w:b/>
          <w:spacing w:val="-9"/>
        </w:rPr>
        <w:t xml:space="preserve"> </w:t>
      </w:r>
      <w:r w:rsidRPr="00A5522B">
        <w:rPr>
          <w:b/>
        </w:rPr>
        <w:t>pravo:</w:t>
      </w:r>
      <w:r w:rsidRPr="00A5522B">
        <w:rPr>
          <w:b/>
        </w:rPr>
        <w:tab/>
      </w:r>
      <w:r w:rsidRPr="00A5522B">
        <w:rPr>
          <w:b/>
          <w:u w:val="single"/>
        </w:rPr>
        <w:t xml:space="preserve"> </w:t>
      </w:r>
      <w:r w:rsidRPr="00A5522B">
        <w:rPr>
          <w:b/>
          <w:u w:val="single"/>
        </w:rPr>
        <w:tab/>
      </w:r>
    </w:p>
    <w:p w14:paraId="7BB21083" w14:textId="33BA53A1" w:rsidR="001F7E5B" w:rsidRPr="00A5522B" w:rsidRDefault="0074158D">
      <w:pPr>
        <w:pStyle w:val="Odstavekseznama"/>
        <w:numPr>
          <w:ilvl w:val="1"/>
          <w:numId w:val="1"/>
        </w:numPr>
        <w:tabs>
          <w:tab w:val="left" w:pos="1556"/>
          <w:tab w:val="left" w:pos="1557"/>
          <w:tab w:val="left" w:pos="5072"/>
          <w:tab w:val="left" w:pos="5402"/>
        </w:tabs>
        <w:rPr>
          <w:b/>
        </w:rPr>
      </w:pPr>
      <w:r w:rsidRPr="00A5522B">
        <w:rPr>
          <w:b/>
        </w:rPr>
        <w:t>Ustavno</w:t>
      </w:r>
      <w:r w:rsidR="00430036" w:rsidRPr="00A5522B">
        <w:rPr>
          <w:b/>
          <w:spacing w:val="-6"/>
        </w:rPr>
        <w:t xml:space="preserve"> </w:t>
      </w:r>
      <w:r w:rsidR="00430036" w:rsidRPr="00A5522B">
        <w:rPr>
          <w:b/>
        </w:rPr>
        <w:t>prav</w:t>
      </w:r>
      <w:r w:rsidRPr="00A5522B">
        <w:rPr>
          <w:b/>
        </w:rPr>
        <w:t>o</w:t>
      </w:r>
      <w:r w:rsidR="00430036" w:rsidRPr="00A5522B">
        <w:rPr>
          <w:b/>
        </w:rPr>
        <w:t>:</w:t>
      </w:r>
      <w:r w:rsidR="00430036" w:rsidRPr="00A5522B">
        <w:rPr>
          <w:b/>
        </w:rPr>
        <w:tab/>
      </w:r>
      <w:r w:rsidR="00430036" w:rsidRPr="00A5522B">
        <w:rPr>
          <w:b/>
          <w:u w:val="single"/>
        </w:rPr>
        <w:t xml:space="preserve"> </w:t>
      </w:r>
      <w:r w:rsidR="00430036" w:rsidRPr="00A5522B">
        <w:rPr>
          <w:b/>
          <w:u w:val="single"/>
        </w:rPr>
        <w:tab/>
      </w:r>
    </w:p>
    <w:p w14:paraId="1557BD0E" w14:textId="12C4C0E2" w:rsidR="0074158D" w:rsidRPr="00A5522B" w:rsidRDefault="0074158D" w:rsidP="0074158D">
      <w:pPr>
        <w:pStyle w:val="Odstavekseznama"/>
        <w:numPr>
          <w:ilvl w:val="1"/>
          <w:numId w:val="1"/>
        </w:numPr>
        <w:tabs>
          <w:tab w:val="left" w:pos="1556"/>
          <w:tab w:val="left" w:pos="1557"/>
          <w:tab w:val="left" w:pos="5072"/>
          <w:tab w:val="left" w:pos="5402"/>
        </w:tabs>
        <w:rPr>
          <w:b/>
        </w:rPr>
      </w:pPr>
      <w:r w:rsidRPr="00A5522B">
        <w:rPr>
          <w:b/>
        </w:rPr>
        <w:t>Mednarodno javno pravo:</w:t>
      </w:r>
      <w:r w:rsidRPr="00A5522B">
        <w:rPr>
          <w:b/>
        </w:rPr>
        <w:tab/>
      </w:r>
      <w:r w:rsidRPr="00A5522B">
        <w:rPr>
          <w:b/>
          <w:u w:val="single"/>
        </w:rPr>
        <w:t xml:space="preserve"> </w:t>
      </w:r>
      <w:r w:rsidRPr="00A5522B">
        <w:rPr>
          <w:b/>
          <w:u w:val="single"/>
        </w:rPr>
        <w:tab/>
      </w:r>
    </w:p>
    <w:p w14:paraId="6072D5FE" w14:textId="77777777" w:rsidR="00E42CB4" w:rsidRPr="00A5522B" w:rsidRDefault="00E42CB4">
      <w:pPr>
        <w:pStyle w:val="Telobesedila"/>
        <w:spacing w:before="1"/>
        <w:rPr>
          <w:sz w:val="22"/>
        </w:rPr>
      </w:pPr>
    </w:p>
    <w:p w14:paraId="4FF253D5" w14:textId="6503C5AF" w:rsidR="001F7E5B" w:rsidRPr="00A5522B" w:rsidRDefault="00430036" w:rsidP="00255ABC">
      <w:pPr>
        <w:pStyle w:val="Odstavekseznama"/>
        <w:numPr>
          <w:ilvl w:val="0"/>
          <w:numId w:val="1"/>
        </w:numPr>
        <w:tabs>
          <w:tab w:val="left" w:pos="837"/>
        </w:tabs>
        <w:spacing w:before="93"/>
        <w:jc w:val="both"/>
      </w:pPr>
      <w:r w:rsidRPr="00A5522B">
        <w:rPr>
          <w:b/>
        </w:rPr>
        <w:t>Opravil</w:t>
      </w:r>
      <w:r w:rsidR="0074158D" w:rsidRPr="00A5522B">
        <w:rPr>
          <w:b/>
        </w:rPr>
        <w:t>_</w:t>
      </w:r>
      <w:r w:rsidR="006E1810" w:rsidRPr="00A5522B">
        <w:rPr>
          <w:b/>
        </w:rPr>
        <w:t>a</w:t>
      </w:r>
      <w:r w:rsidRPr="00A5522B">
        <w:rPr>
          <w:b/>
        </w:rPr>
        <w:t xml:space="preserve"> sem izbirni predmet Evropsko pravo človekovih pravic</w:t>
      </w:r>
      <w:r w:rsidR="00A57262">
        <w:rPr>
          <w:b/>
        </w:rPr>
        <w:t xml:space="preserve"> (opravljen predmet ni pogoj za izbiro niti ni ključen kriterij pri izbiri kandidatov)</w:t>
      </w:r>
      <w:r w:rsidRPr="00A5522B">
        <w:rPr>
          <w:b/>
        </w:rPr>
        <w:t xml:space="preserve">: </w:t>
      </w:r>
      <w:r w:rsidRPr="00A5522B">
        <w:t>DA /</w:t>
      </w:r>
      <w:r w:rsidRPr="00A5522B">
        <w:rPr>
          <w:spacing w:val="-9"/>
        </w:rPr>
        <w:t xml:space="preserve"> </w:t>
      </w:r>
      <w:r w:rsidRPr="00A5522B">
        <w:t>NE</w:t>
      </w:r>
    </w:p>
    <w:p w14:paraId="3187E194" w14:textId="375ACC0E" w:rsidR="006E1810" w:rsidRPr="00A5522B" w:rsidRDefault="00430036" w:rsidP="00DB00AC">
      <w:pPr>
        <w:pStyle w:val="Odstavekseznama"/>
        <w:numPr>
          <w:ilvl w:val="1"/>
          <w:numId w:val="1"/>
        </w:numPr>
        <w:tabs>
          <w:tab w:val="left" w:pos="1556"/>
          <w:tab w:val="left" w:pos="1557"/>
          <w:tab w:val="left" w:pos="5072"/>
          <w:tab w:val="left" w:pos="5402"/>
        </w:tabs>
        <w:spacing w:before="41"/>
        <w:rPr>
          <w:bCs/>
          <w:szCs w:val="24"/>
        </w:rPr>
      </w:pPr>
      <w:r w:rsidRPr="00A5522B">
        <w:rPr>
          <w:b/>
        </w:rPr>
        <w:t>Ocena</w:t>
      </w:r>
      <w:r w:rsidRPr="00A5522B">
        <w:t>:</w:t>
      </w:r>
      <w:r w:rsidRPr="00A5522B">
        <w:tab/>
      </w:r>
      <w:r w:rsidRPr="00A5522B">
        <w:rPr>
          <w:u w:val="single"/>
        </w:rPr>
        <w:t xml:space="preserve"> </w:t>
      </w:r>
      <w:r w:rsidRPr="00A5522B">
        <w:rPr>
          <w:u w:val="single"/>
        </w:rPr>
        <w:tab/>
      </w:r>
      <w:r w:rsidR="006E1810" w:rsidRPr="00A5522B">
        <w:br w:type="page"/>
      </w:r>
    </w:p>
    <w:p w14:paraId="6ABCEEE0" w14:textId="77777777" w:rsidR="001F7E5B" w:rsidRPr="00A5522B" w:rsidRDefault="001F7E5B">
      <w:pPr>
        <w:pStyle w:val="Telobesedila"/>
        <w:spacing w:before="10"/>
        <w:rPr>
          <w:b w:val="0"/>
          <w:sz w:val="16"/>
        </w:rPr>
      </w:pPr>
    </w:p>
    <w:p w14:paraId="44E5C85A" w14:textId="71957964" w:rsidR="001F7E5B" w:rsidRPr="00A5522B" w:rsidRDefault="00681799" w:rsidP="00681799">
      <w:pPr>
        <w:pStyle w:val="Odstavekseznama"/>
        <w:numPr>
          <w:ilvl w:val="0"/>
          <w:numId w:val="1"/>
        </w:numPr>
        <w:tabs>
          <w:tab w:val="left" w:pos="837"/>
        </w:tabs>
        <w:spacing w:before="92" w:line="278" w:lineRule="auto"/>
        <w:ind w:right="157"/>
        <w:jc w:val="both"/>
        <w:rPr>
          <w:b/>
        </w:rPr>
      </w:pPr>
      <w:r w:rsidRPr="00A5522B">
        <w:rPr>
          <w:b/>
        </w:rPr>
        <w:t xml:space="preserve">Že imam izkušnje z javnim nastopanjem, ki </w:t>
      </w:r>
      <w:r w:rsidR="0074158D" w:rsidRPr="00A5522B">
        <w:rPr>
          <w:b/>
        </w:rPr>
        <w:t>sem jih tekom študija pridobil_</w:t>
      </w:r>
      <w:r w:rsidRPr="00A5522B">
        <w:rPr>
          <w:b/>
        </w:rPr>
        <w:t>a z udeležbo na moot court simulacijah oziroma na kateri drugi obštudijski dejavnosti</w:t>
      </w:r>
      <w:r w:rsidR="00430036" w:rsidRPr="00A5522B">
        <w:rPr>
          <w:b/>
        </w:rPr>
        <w:t xml:space="preserve">: </w:t>
      </w:r>
      <w:r w:rsidR="00430036" w:rsidRPr="00A5522B">
        <w:t>DA /</w:t>
      </w:r>
      <w:r w:rsidR="00430036" w:rsidRPr="00A5522B">
        <w:rPr>
          <w:spacing w:val="-26"/>
        </w:rPr>
        <w:t xml:space="preserve"> </w:t>
      </w:r>
      <w:r w:rsidR="00430036" w:rsidRPr="00A5522B">
        <w:t>NE</w:t>
      </w:r>
    </w:p>
    <w:p w14:paraId="50C8081B" w14:textId="77777777" w:rsidR="001F7E5B" w:rsidRPr="00A5522B" w:rsidRDefault="001F7E5B">
      <w:pPr>
        <w:pStyle w:val="Telobesedila"/>
        <w:rPr>
          <w:sz w:val="32"/>
        </w:rPr>
      </w:pPr>
    </w:p>
    <w:p w14:paraId="24EBD4C5" w14:textId="153FEE37" w:rsidR="001F7E5B" w:rsidRPr="00A5522B" w:rsidRDefault="00430036">
      <w:pPr>
        <w:ind w:left="476"/>
      </w:pPr>
      <w:r w:rsidRPr="00A5522B">
        <w:t xml:space="preserve">Če </w:t>
      </w:r>
      <w:r w:rsidR="00CE665A">
        <w:t>ste obkrožili</w:t>
      </w:r>
      <w:r w:rsidRPr="00A5522B">
        <w:t xml:space="preserve"> DA, </w:t>
      </w:r>
      <w:r w:rsidR="00B77581">
        <w:t>napišite kakšne</w:t>
      </w:r>
      <w:r w:rsidRPr="00A5522B">
        <w:t>:</w:t>
      </w:r>
    </w:p>
    <w:p w14:paraId="064E3EB2" w14:textId="77777777" w:rsidR="001F7E5B" w:rsidRPr="00A5522B" w:rsidRDefault="001F7E5B">
      <w:pPr>
        <w:pStyle w:val="Telobesedila"/>
        <w:rPr>
          <w:b w:val="0"/>
          <w:sz w:val="18"/>
        </w:rPr>
      </w:pPr>
    </w:p>
    <w:p w14:paraId="02C7DDD4" w14:textId="77777777" w:rsidR="001F7E5B" w:rsidRPr="00A5522B" w:rsidRDefault="00430036">
      <w:pPr>
        <w:pStyle w:val="Telobesedila"/>
        <w:spacing w:before="10"/>
        <w:rPr>
          <w:b w:val="0"/>
          <w:sz w:val="18"/>
        </w:rPr>
      </w:pPr>
      <w:r w:rsidRPr="00A5522B">
        <w:rPr>
          <w:noProof/>
          <w:sz w:val="22"/>
          <w:lang w:val="sl-SI" w:eastAsia="sl-SI"/>
        </w:rPr>
        <mc:AlternateContent>
          <mc:Choice Requires="wps">
            <w:drawing>
              <wp:anchor distT="0" distB="0" distL="0" distR="0" simplePos="0" relativeHeight="251646464" behindDoc="1" locked="0" layoutInCell="1" allowOverlap="1" wp14:anchorId="11ECEE96" wp14:editId="4989A026">
                <wp:simplePos x="0" y="0"/>
                <wp:positionH relativeFrom="page">
                  <wp:posOffset>1127760</wp:posOffset>
                </wp:positionH>
                <wp:positionV relativeFrom="paragraph">
                  <wp:posOffset>175260</wp:posOffset>
                </wp:positionV>
                <wp:extent cx="5504180" cy="0"/>
                <wp:effectExtent l="10160" t="10160" r="22860" b="27940"/>
                <wp:wrapTopAndBottom/>
                <wp:docPr id="33"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B3ACD7" id="Line 34" o:spid="_x0000_s1026" style="position:absolute;z-index:-251670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13.8pt" to="522.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47488" behindDoc="1" locked="0" layoutInCell="1" allowOverlap="1" wp14:anchorId="3FD1B05D" wp14:editId="6A67C277">
                <wp:simplePos x="0" y="0"/>
                <wp:positionH relativeFrom="page">
                  <wp:posOffset>1127760</wp:posOffset>
                </wp:positionH>
                <wp:positionV relativeFrom="paragraph">
                  <wp:posOffset>375920</wp:posOffset>
                </wp:positionV>
                <wp:extent cx="5504180" cy="0"/>
                <wp:effectExtent l="10160" t="7620" r="22860" b="30480"/>
                <wp:wrapTopAndBottom/>
                <wp:docPr id="3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32BEDA" id="Line 33" o:spid="_x0000_s1026" style="position:absolute;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29.6pt" to="522.2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" strokeweight=".26669mm">
                <w10:wrap type="topAndBottom" anchorx="page"/>
              </v:line>
            </w:pict>
          </mc:Fallback>
        </mc:AlternateContent>
      </w:r>
    </w:p>
    <w:p w14:paraId="4895B31B" w14:textId="77777777" w:rsidR="001F7E5B" w:rsidRPr="00A5522B" w:rsidRDefault="001F7E5B">
      <w:pPr>
        <w:pStyle w:val="Telobesedila"/>
        <w:spacing w:before="2"/>
        <w:rPr>
          <w:b w:val="0"/>
          <w:sz w:val="18"/>
        </w:rPr>
      </w:pPr>
    </w:p>
    <w:p w14:paraId="3204E948" w14:textId="6D24FB5D" w:rsidR="001F7E5B" w:rsidRPr="00A5522B" w:rsidRDefault="00430036">
      <w:pPr>
        <w:tabs>
          <w:tab w:val="left" w:pos="9012"/>
        </w:tabs>
        <w:spacing w:before="17"/>
        <w:ind w:left="476"/>
      </w:pPr>
      <w:r w:rsidRPr="00A5522B">
        <w:rPr>
          <w:u w:val="single"/>
        </w:rPr>
        <w:t xml:space="preserve"> </w:t>
      </w:r>
      <w:r w:rsidRPr="00A5522B">
        <w:rPr>
          <w:u w:val="single"/>
        </w:rPr>
        <w:tab/>
      </w:r>
      <w:r w:rsidRPr="00A5522B">
        <w:t>.</w:t>
      </w:r>
    </w:p>
    <w:p w14:paraId="3ECBFF85" w14:textId="77777777" w:rsidR="006E1810" w:rsidRPr="00A5522B" w:rsidRDefault="006E1810">
      <w:pPr>
        <w:tabs>
          <w:tab w:val="left" w:pos="9012"/>
        </w:tabs>
        <w:spacing w:before="17"/>
        <w:ind w:left="476"/>
      </w:pPr>
    </w:p>
    <w:p w14:paraId="2D54C46E" w14:textId="13FAFDB4" w:rsidR="001F7E5B" w:rsidRPr="00A5522B" w:rsidRDefault="00430036" w:rsidP="00681799">
      <w:pPr>
        <w:pStyle w:val="Odstavekseznama"/>
        <w:numPr>
          <w:ilvl w:val="0"/>
          <w:numId w:val="1"/>
        </w:numPr>
        <w:tabs>
          <w:tab w:val="left" w:pos="837"/>
        </w:tabs>
        <w:spacing w:before="76" w:line="278" w:lineRule="auto"/>
        <w:ind w:right="161"/>
        <w:jc w:val="both"/>
        <w:rPr>
          <w:b/>
        </w:rPr>
      </w:pPr>
      <w:r w:rsidRPr="00A5522B">
        <w:rPr>
          <w:b/>
        </w:rPr>
        <w:t>Na spodaj predvidenem prostoru napiši</w:t>
      </w:r>
      <w:r w:rsidR="006E1810" w:rsidRPr="00A5522B">
        <w:rPr>
          <w:b/>
        </w:rPr>
        <w:t>te, zakaj želite</w:t>
      </w:r>
      <w:r w:rsidRPr="00A5522B">
        <w:rPr>
          <w:b/>
        </w:rPr>
        <w:t xml:space="preserve"> sodelovati na </w:t>
      </w:r>
      <w:r w:rsidR="0090100A">
        <w:rPr>
          <w:b/>
        </w:rPr>
        <w:t>tekmovanju</w:t>
      </w:r>
      <w:r w:rsidRPr="00A5522B">
        <w:rPr>
          <w:b/>
        </w:rPr>
        <w:t>:</w:t>
      </w:r>
    </w:p>
    <w:p w14:paraId="28006E28" w14:textId="77777777" w:rsidR="001F7E5B" w:rsidRPr="00A5522B" w:rsidRDefault="001F7E5B">
      <w:pPr>
        <w:pStyle w:val="Telobesedila"/>
        <w:rPr>
          <w:sz w:val="18"/>
        </w:rPr>
      </w:pPr>
    </w:p>
    <w:p w14:paraId="338EAA5E" w14:textId="77777777" w:rsidR="001F7E5B" w:rsidRPr="00A5522B" w:rsidRDefault="00430036">
      <w:pPr>
        <w:pStyle w:val="Telobesedila"/>
        <w:spacing w:before="10"/>
        <w:rPr>
          <w:sz w:val="13"/>
        </w:rPr>
      </w:pPr>
      <w:r w:rsidRPr="00A5522B">
        <w:rPr>
          <w:noProof/>
          <w:sz w:val="22"/>
          <w:lang w:val="sl-SI" w:eastAsia="sl-SI"/>
        </w:rPr>
        <mc:AlternateContent>
          <mc:Choice Requires="wps">
            <w:drawing>
              <wp:anchor distT="0" distB="0" distL="0" distR="0" simplePos="0" relativeHeight="251648512" behindDoc="1" locked="0" layoutInCell="1" allowOverlap="1" wp14:anchorId="299C318A" wp14:editId="68253A98">
                <wp:simplePos x="0" y="0"/>
                <wp:positionH relativeFrom="page">
                  <wp:posOffset>1127760</wp:posOffset>
                </wp:positionH>
                <wp:positionV relativeFrom="paragraph">
                  <wp:posOffset>146050</wp:posOffset>
                </wp:positionV>
                <wp:extent cx="5504180" cy="0"/>
                <wp:effectExtent l="10160" t="19050" r="22860" b="19050"/>
                <wp:wrapTopAndBottom/>
                <wp:docPr id="31"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B397E61" id="Line 32" o:spid="_x0000_s1026" style="position:absolute;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11.5pt" to="522.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" strokeweight=".26669mm">
                <w10:wrap type="topAndBottom" anchorx="page"/>
              </v:line>
            </w:pict>
          </mc:Fallback>
        </mc:AlternateContent>
      </w:r>
      <w:r w:rsidRPr="00A5522B">
        <w:rPr>
          <w:noProof/>
          <w:sz w:val="22"/>
          <w:lang w:val="sl-SI" w:eastAsia="sl-SI"/>
        </w:rPr>
        <mc:AlternateContent>
          <mc:Choice Requires="wpg">
            <w:drawing>
              <wp:anchor distT="0" distB="0" distL="0" distR="0" simplePos="0" relativeHeight="251649536" behindDoc="1" locked="0" layoutInCell="1" allowOverlap="1" wp14:anchorId="7745D3A6" wp14:editId="4CD57FDD">
                <wp:simplePos x="0" y="0"/>
                <wp:positionH relativeFrom="page">
                  <wp:posOffset>1127760</wp:posOffset>
                </wp:positionH>
                <wp:positionV relativeFrom="paragraph">
                  <wp:posOffset>342265</wp:posOffset>
                </wp:positionV>
                <wp:extent cx="5508625" cy="10160"/>
                <wp:effectExtent l="0" t="0" r="18415" b="3175"/>
                <wp:wrapTopAndBottom/>
                <wp:docPr id="28"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8625" cy="10160"/>
                          <a:chOff x="1776" y="540"/>
                          <a:chExt cx="8675" cy="16"/>
                        </a:xfrm>
                      </wpg:grpSpPr>
                      <wps:wsp>
                        <wps:cNvPr id="29" name="Line 31"/>
                        <wps:cNvCnPr/>
                        <wps:spPr bwMode="auto">
                          <a:xfrm>
                            <a:off x="1776" y="547"/>
                            <a:ext cx="5202"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30" name="Line 30"/>
                        <wps:cNvCnPr/>
                        <wps:spPr bwMode="auto">
                          <a:xfrm>
                            <a:off x="6983" y="547"/>
                            <a:ext cx="3468"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F56E918" id="Group 29" o:spid="_x0000_s1026" style="position:absolute;margin-left:88.8pt;margin-top:26.95pt;width:433.75pt;height:.8pt;z-index:-251666944;mso-wrap-distance-left:0;mso-wrap-distance-right:0;mso-position-horizontal-relative:page" coordorigin="1776,540" coordsize="867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">
                <v:line id="Line 31" o:spid="_x0000_s1027" style="position:absolute;visibility:visible;mso-wrap-style:square" from="1776,547" to="6978,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" strokeweight=".26669mm"/>
                <v:line id="Line 30" o:spid="_x0000_s1028" style="position:absolute;visibility:visible;mso-wrap-style:square" from="6983,547" to="10451,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" strokeweight=".26669mm"/>
                <w10:wrap type="topAndBottom" anchorx="page"/>
              </v:group>
            </w:pict>
          </mc:Fallback>
        </mc:AlternateContent>
      </w:r>
      <w:r w:rsidRPr="00A5522B">
        <w:rPr>
          <w:noProof/>
          <w:sz w:val="22"/>
          <w:lang w:val="sl-SI" w:eastAsia="sl-SI"/>
        </w:rPr>
        <mc:AlternateContent>
          <mc:Choice Requires="wps">
            <w:drawing>
              <wp:anchor distT="0" distB="0" distL="0" distR="0" simplePos="0" relativeHeight="251650560" behindDoc="1" locked="0" layoutInCell="1" allowOverlap="1" wp14:anchorId="3597252A" wp14:editId="02799AF9">
                <wp:simplePos x="0" y="0"/>
                <wp:positionH relativeFrom="page">
                  <wp:posOffset>1127760</wp:posOffset>
                </wp:positionH>
                <wp:positionV relativeFrom="paragraph">
                  <wp:posOffset>549910</wp:posOffset>
                </wp:positionV>
                <wp:extent cx="5504180" cy="0"/>
                <wp:effectExtent l="10160" t="16510" r="22860" b="21590"/>
                <wp:wrapTopAndBottom/>
                <wp:docPr id="27"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C15844B" id="Line 28" o:spid="_x0000_s1026" style="position:absolute;z-index:-251665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43.3pt" to="522.2pt,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51584" behindDoc="1" locked="0" layoutInCell="1" allowOverlap="1" wp14:anchorId="0E3AE65A" wp14:editId="04A3BE67">
                <wp:simplePos x="0" y="0"/>
                <wp:positionH relativeFrom="page">
                  <wp:posOffset>1127760</wp:posOffset>
                </wp:positionH>
                <wp:positionV relativeFrom="paragraph">
                  <wp:posOffset>751205</wp:posOffset>
                </wp:positionV>
                <wp:extent cx="5504180" cy="0"/>
                <wp:effectExtent l="10160" t="14605" r="22860" b="23495"/>
                <wp:wrapTopAndBottom/>
                <wp:docPr id="26"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2D952C" id="Line 27" o:spid="_x0000_s1026" style="position:absolute;z-index:-25166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59.15pt" to="522.2pt,5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52608" behindDoc="1" locked="0" layoutInCell="1" allowOverlap="1" wp14:anchorId="18CC2646" wp14:editId="6AE50F63">
                <wp:simplePos x="0" y="0"/>
                <wp:positionH relativeFrom="page">
                  <wp:posOffset>1127760</wp:posOffset>
                </wp:positionH>
                <wp:positionV relativeFrom="paragraph">
                  <wp:posOffset>951865</wp:posOffset>
                </wp:positionV>
                <wp:extent cx="5504180" cy="0"/>
                <wp:effectExtent l="10160" t="12065" r="22860" b="26035"/>
                <wp:wrapTopAndBottom/>
                <wp:docPr id="25"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322ABD" id="Line 26" o:spid="_x0000_s1026" style="position:absolute;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74.95pt" to="522.2pt,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" strokeweight=".26669mm">
                <w10:wrap type="topAndBottom" anchorx="page"/>
              </v:line>
            </w:pict>
          </mc:Fallback>
        </mc:AlternateContent>
      </w:r>
      <w:r w:rsidRPr="00A5522B">
        <w:rPr>
          <w:noProof/>
          <w:sz w:val="22"/>
          <w:lang w:val="sl-SI" w:eastAsia="sl-SI"/>
        </w:rPr>
        <mc:AlternateContent>
          <mc:Choice Requires="wpg">
            <w:drawing>
              <wp:anchor distT="0" distB="0" distL="0" distR="0" simplePos="0" relativeHeight="251653632" behindDoc="1" locked="0" layoutInCell="1" allowOverlap="1" wp14:anchorId="708C3F80" wp14:editId="4F6CF920">
                <wp:simplePos x="0" y="0"/>
                <wp:positionH relativeFrom="page">
                  <wp:posOffset>1127760</wp:posOffset>
                </wp:positionH>
                <wp:positionV relativeFrom="paragraph">
                  <wp:posOffset>1148715</wp:posOffset>
                </wp:positionV>
                <wp:extent cx="5507990" cy="10160"/>
                <wp:effectExtent l="0" t="0" r="19050" b="9525"/>
                <wp:wrapTopAndBottom/>
                <wp:docPr id="22"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7990" cy="10160"/>
                          <a:chOff x="1776" y="1809"/>
                          <a:chExt cx="8674" cy="16"/>
                        </a:xfrm>
                      </wpg:grpSpPr>
                      <wps:wsp>
                        <wps:cNvPr id="23" name="Line 25"/>
                        <wps:cNvCnPr/>
                        <wps:spPr bwMode="auto">
                          <a:xfrm>
                            <a:off x="1776" y="1817"/>
                            <a:ext cx="4669"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24" name="Line 24"/>
                        <wps:cNvCnPr/>
                        <wps:spPr bwMode="auto">
                          <a:xfrm>
                            <a:off x="6450" y="1817"/>
                            <a:ext cx="400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A96854A" id="Group 23" o:spid="_x0000_s1026" style="position:absolute;margin-left:88.8pt;margin-top:90.45pt;width:433.7pt;height:.8pt;z-index:-251662848;mso-wrap-distance-left:0;mso-wrap-distance-right:0;mso-position-horizontal-relative:page" coordorigin="1776,1809" coordsize="867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">
                <v:line id="Line 25" o:spid="_x0000_s1027" style="position:absolute;visibility:visible;mso-wrap-style:square" from="1776,1817" to="6445,1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" strokeweight=".26669mm"/>
                <v:line id="Line 24" o:spid="_x0000_s1028" style="position:absolute;visibility:visible;mso-wrap-style:square" from="6450,1817" to="10450,1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" strokeweight=".26669mm"/>
                <w10:wrap type="topAndBottom" anchorx="page"/>
              </v:group>
            </w:pict>
          </mc:Fallback>
        </mc:AlternateContent>
      </w:r>
      <w:r w:rsidRPr="00A5522B">
        <w:rPr>
          <w:noProof/>
          <w:sz w:val="22"/>
          <w:lang w:val="sl-SI" w:eastAsia="sl-SI"/>
        </w:rPr>
        <mc:AlternateContent>
          <mc:Choice Requires="wps">
            <w:drawing>
              <wp:anchor distT="0" distB="0" distL="0" distR="0" simplePos="0" relativeHeight="251654656" behindDoc="1" locked="0" layoutInCell="1" allowOverlap="1" wp14:anchorId="229E228F" wp14:editId="27A08AF0">
                <wp:simplePos x="0" y="0"/>
                <wp:positionH relativeFrom="page">
                  <wp:posOffset>1127760</wp:posOffset>
                </wp:positionH>
                <wp:positionV relativeFrom="paragraph">
                  <wp:posOffset>1355725</wp:posOffset>
                </wp:positionV>
                <wp:extent cx="5504180" cy="0"/>
                <wp:effectExtent l="10160" t="9525" r="22860" b="28575"/>
                <wp:wrapTopAndBottom/>
                <wp:docPr id="21"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D427E4" id="Line 22"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106.75pt" to="522.2pt,10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55680" behindDoc="1" locked="0" layoutInCell="1" allowOverlap="1" wp14:anchorId="54FEDB80" wp14:editId="50378DD3">
                <wp:simplePos x="0" y="0"/>
                <wp:positionH relativeFrom="page">
                  <wp:posOffset>1127760</wp:posOffset>
                </wp:positionH>
                <wp:positionV relativeFrom="paragraph">
                  <wp:posOffset>1557020</wp:posOffset>
                </wp:positionV>
                <wp:extent cx="5504180" cy="0"/>
                <wp:effectExtent l="10160" t="7620" r="22860" b="30480"/>
                <wp:wrapTopAndBottom/>
                <wp:docPr id="20"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3661883" id="Line 21"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122.6pt" to="522.2pt,1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56704" behindDoc="1" locked="0" layoutInCell="1" allowOverlap="1" wp14:anchorId="7E48A6B3" wp14:editId="44301311">
                <wp:simplePos x="0" y="0"/>
                <wp:positionH relativeFrom="page">
                  <wp:posOffset>1127760</wp:posOffset>
                </wp:positionH>
                <wp:positionV relativeFrom="paragraph">
                  <wp:posOffset>1758950</wp:posOffset>
                </wp:positionV>
                <wp:extent cx="5504180" cy="0"/>
                <wp:effectExtent l="10160" t="19050" r="22860" b="19050"/>
                <wp:wrapTopAndBottom/>
                <wp:docPr id="19"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7B16D3C" id="Line 20"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138.5pt" to="522.2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" strokeweight=".26669mm">
                <w10:wrap type="topAndBottom" anchorx="page"/>
              </v:line>
            </w:pict>
          </mc:Fallback>
        </mc:AlternateContent>
      </w:r>
      <w:r w:rsidRPr="00A5522B">
        <w:rPr>
          <w:noProof/>
          <w:sz w:val="22"/>
          <w:lang w:val="sl-SI" w:eastAsia="sl-SI"/>
        </w:rPr>
        <mc:AlternateContent>
          <mc:Choice Requires="wpg">
            <w:drawing>
              <wp:anchor distT="0" distB="0" distL="0" distR="0" simplePos="0" relativeHeight="251657728" behindDoc="1" locked="0" layoutInCell="1" allowOverlap="1" wp14:anchorId="03585EB4" wp14:editId="7035C59A">
                <wp:simplePos x="0" y="0"/>
                <wp:positionH relativeFrom="page">
                  <wp:posOffset>1127760</wp:posOffset>
                </wp:positionH>
                <wp:positionV relativeFrom="paragraph">
                  <wp:posOffset>1955165</wp:posOffset>
                </wp:positionV>
                <wp:extent cx="5507990" cy="10160"/>
                <wp:effectExtent l="0" t="0" r="19050" b="3175"/>
                <wp:wrapTopAndBottom/>
                <wp:docPr id="1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7990" cy="10160"/>
                          <a:chOff x="1776" y="3079"/>
                          <a:chExt cx="8674" cy="16"/>
                        </a:xfrm>
                      </wpg:grpSpPr>
                      <wps:wsp>
                        <wps:cNvPr id="17" name="Line 19"/>
                        <wps:cNvCnPr/>
                        <wps:spPr bwMode="auto">
                          <a:xfrm>
                            <a:off x="1776" y="3087"/>
                            <a:ext cx="4135"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8" name="Line 18"/>
                        <wps:cNvCnPr/>
                        <wps:spPr bwMode="auto">
                          <a:xfrm>
                            <a:off x="5917" y="3087"/>
                            <a:ext cx="4533"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D5375FF" id="Group 17" o:spid="_x0000_s1026" style="position:absolute;margin-left:88.8pt;margin-top:153.95pt;width:433.7pt;height:.8pt;z-index:-251658752;mso-wrap-distance-left:0;mso-wrap-distance-right:0;mso-position-horizontal-relative:page" coordorigin="1776,3079" coordsize="867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">
                <v:line id="Line 19" o:spid="_x0000_s1027" style="position:absolute;visibility:visible;mso-wrap-style:square" from="1776,3087" to="5911,3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" strokeweight=".26669mm"/>
                <v:line id="Line 18" o:spid="_x0000_s1028" style="position:absolute;visibility:visible;mso-wrap-style:square" from="5917,3087" to="10450,3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" strokeweight=".26669mm"/>
                <w10:wrap type="topAndBottom" anchorx="page"/>
              </v:group>
            </w:pict>
          </mc:Fallback>
        </mc:AlternateContent>
      </w:r>
      <w:r w:rsidRPr="00A5522B">
        <w:rPr>
          <w:noProof/>
          <w:sz w:val="22"/>
          <w:lang w:val="sl-SI" w:eastAsia="sl-SI"/>
        </w:rPr>
        <mc:AlternateContent>
          <mc:Choice Requires="wps">
            <w:drawing>
              <wp:anchor distT="0" distB="0" distL="0" distR="0" simplePos="0" relativeHeight="251658752" behindDoc="1" locked="0" layoutInCell="1" allowOverlap="1" wp14:anchorId="59EA9736" wp14:editId="17B7CC9C">
                <wp:simplePos x="0" y="0"/>
                <wp:positionH relativeFrom="page">
                  <wp:posOffset>1127760</wp:posOffset>
                </wp:positionH>
                <wp:positionV relativeFrom="paragraph">
                  <wp:posOffset>2162810</wp:posOffset>
                </wp:positionV>
                <wp:extent cx="5504180" cy="0"/>
                <wp:effectExtent l="10160" t="16510" r="22860" b="21590"/>
                <wp:wrapTopAndBottom/>
                <wp:docPr id="1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2A1570F" id="Line 16"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170.3pt" to="522.2pt,17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59776" behindDoc="1" locked="0" layoutInCell="1" allowOverlap="1" wp14:anchorId="013135EC" wp14:editId="57EE4984">
                <wp:simplePos x="0" y="0"/>
                <wp:positionH relativeFrom="page">
                  <wp:posOffset>1127760</wp:posOffset>
                </wp:positionH>
                <wp:positionV relativeFrom="paragraph">
                  <wp:posOffset>2363470</wp:posOffset>
                </wp:positionV>
                <wp:extent cx="5504180" cy="0"/>
                <wp:effectExtent l="10160" t="13970" r="22860" b="24130"/>
                <wp:wrapTopAndBottom/>
                <wp:docPr id="1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8F6E03" id="Line 15"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186.1pt" to="522.2pt,18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60800" behindDoc="1" locked="0" layoutInCell="1" allowOverlap="1" wp14:anchorId="6B87424A" wp14:editId="3F07076B">
                <wp:simplePos x="0" y="0"/>
                <wp:positionH relativeFrom="page">
                  <wp:posOffset>1127760</wp:posOffset>
                </wp:positionH>
                <wp:positionV relativeFrom="paragraph">
                  <wp:posOffset>2564765</wp:posOffset>
                </wp:positionV>
                <wp:extent cx="5504180" cy="0"/>
                <wp:effectExtent l="10160" t="12065" r="22860" b="26035"/>
                <wp:wrapTopAndBottom/>
                <wp:docPr id="1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F6BE01B" id="Line 14"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201.95pt" to="522.2pt,20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" strokeweight=".26669mm">
                <w10:wrap type="topAndBottom" anchorx="page"/>
              </v:line>
            </w:pict>
          </mc:Fallback>
        </mc:AlternateContent>
      </w:r>
      <w:r w:rsidRPr="00A5522B">
        <w:rPr>
          <w:noProof/>
          <w:sz w:val="22"/>
          <w:lang w:val="sl-SI" w:eastAsia="sl-SI"/>
        </w:rPr>
        <mc:AlternateContent>
          <mc:Choice Requires="wpg">
            <w:drawing>
              <wp:anchor distT="0" distB="0" distL="0" distR="0" simplePos="0" relativeHeight="251661824" behindDoc="1" locked="0" layoutInCell="1" allowOverlap="1" wp14:anchorId="0BB47B80" wp14:editId="25F298FF">
                <wp:simplePos x="0" y="0"/>
                <wp:positionH relativeFrom="page">
                  <wp:posOffset>1127760</wp:posOffset>
                </wp:positionH>
                <wp:positionV relativeFrom="paragraph">
                  <wp:posOffset>2760980</wp:posOffset>
                </wp:positionV>
                <wp:extent cx="5507355" cy="10160"/>
                <wp:effectExtent l="0" t="0" r="6985" b="10160"/>
                <wp:wrapTopAndBottom/>
                <wp:docPr id="1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7355" cy="10160"/>
                          <a:chOff x="1776" y="4349"/>
                          <a:chExt cx="8673" cy="16"/>
                        </a:xfrm>
                      </wpg:grpSpPr>
                      <wps:wsp>
                        <wps:cNvPr id="11" name="Line 13"/>
                        <wps:cNvCnPr/>
                        <wps:spPr bwMode="auto">
                          <a:xfrm>
                            <a:off x="1776" y="4357"/>
                            <a:ext cx="3603"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12" name="Line 12"/>
                        <wps:cNvCnPr/>
                        <wps:spPr bwMode="auto">
                          <a:xfrm>
                            <a:off x="5382" y="4357"/>
                            <a:ext cx="5067"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74A83F6" id="Group 11" o:spid="_x0000_s1026" style="position:absolute;margin-left:88.8pt;margin-top:217.4pt;width:433.65pt;height:.8pt;z-index:-251654656;mso-wrap-distance-left:0;mso-wrap-distance-right:0;mso-position-horizontal-relative:page" coordorigin="1776,4349" coordsize="867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">
                <v:line id="Line 13" o:spid="_x0000_s1027" style="position:absolute;visibility:visible;mso-wrap-style:square" from="1776,4357" to="5379,4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" strokeweight=".26669mm"/>
                <v:line id="Line 12" o:spid="_x0000_s1028" style="position:absolute;visibility:visible;mso-wrap-style:square" from="5382,4357" to="10449,4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" strokeweight=".26669mm"/>
                <w10:wrap type="topAndBottom" anchorx="page"/>
              </v:group>
            </w:pict>
          </mc:Fallback>
        </mc:AlternateContent>
      </w:r>
      <w:r w:rsidRPr="00A5522B">
        <w:rPr>
          <w:noProof/>
          <w:sz w:val="22"/>
          <w:lang w:val="sl-SI" w:eastAsia="sl-SI"/>
        </w:rPr>
        <mc:AlternateContent>
          <mc:Choice Requires="wps">
            <w:drawing>
              <wp:anchor distT="0" distB="0" distL="0" distR="0" simplePos="0" relativeHeight="251662848" behindDoc="1" locked="0" layoutInCell="1" allowOverlap="1" wp14:anchorId="66E42AA7" wp14:editId="5A453576">
                <wp:simplePos x="0" y="0"/>
                <wp:positionH relativeFrom="page">
                  <wp:posOffset>1127760</wp:posOffset>
                </wp:positionH>
                <wp:positionV relativeFrom="paragraph">
                  <wp:posOffset>2968625</wp:posOffset>
                </wp:positionV>
                <wp:extent cx="5504180" cy="0"/>
                <wp:effectExtent l="10160" t="9525" r="22860" b="28575"/>
                <wp:wrapTopAndBottom/>
                <wp:docPr id="9"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D26F511" id="Line 10" o:spid="_x0000_s1026" style="position:absolute;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233.75pt" to="522.2pt,2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63872" behindDoc="1" locked="0" layoutInCell="1" allowOverlap="1" wp14:anchorId="2C20E62E" wp14:editId="052B4549">
                <wp:simplePos x="0" y="0"/>
                <wp:positionH relativeFrom="page">
                  <wp:posOffset>1127760</wp:posOffset>
                </wp:positionH>
                <wp:positionV relativeFrom="paragraph">
                  <wp:posOffset>3169920</wp:posOffset>
                </wp:positionV>
                <wp:extent cx="5504180" cy="0"/>
                <wp:effectExtent l="10160" t="7620" r="22860" b="30480"/>
                <wp:wrapTopAndBottom/>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5C5BA75" id="Line 9" o:spid="_x0000_s1026" style="position:absolute;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249.6pt" to="522.2pt,2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64896" behindDoc="1" locked="0" layoutInCell="1" allowOverlap="1" wp14:anchorId="680DBB70" wp14:editId="71DCA12F">
                <wp:simplePos x="0" y="0"/>
                <wp:positionH relativeFrom="page">
                  <wp:posOffset>1127760</wp:posOffset>
                </wp:positionH>
                <wp:positionV relativeFrom="paragraph">
                  <wp:posOffset>3371215</wp:posOffset>
                </wp:positionV>
                <wp:extent cx="5504180" cy="0"/>
                <wp:effectExtent l="10160" t="18415" r="22860" b="19685"/>
                <wp:wrapTopAndBottom/>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61E2B9B" id="Line 8" o:spid="_x0000_s1026" style="position:absolute;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265.45pt" to="522.2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" strokeweight=".26669mm">
                <w10:wrap type="topAndBottom" anchorx="page"/>
              </v:line>
            </w:pict>
          </mc:Fallback>
        </mc:AlternateContent>
      </w:r>
      <w:r w:rsidRPr="00A5522B">
        <w:rPr>
          <w:noProof/>
          <w:sz w:val="22"/>
          <w:lang w:val="sl-SI" w:eastAsia="sl-SI"/>
        </w:rPr>
        <mc:AlternateContent>
          <mc:Choice Requires="wpg">
            <w:drawing>
              <wp:anchor distT="0" distB="0" distL="0" distR="0" simplePos="0" relativeHeight="251665920" behindDoc="1" locked="0" layoutInCell="1" allowOverlap="1" wp14:anchorId="38207EB0" wp14:editId="51A8EE18">
                <wp:simplePos x="0" y="0"/>
                <wp:positionH relativeFrom="page">
                  <wp:posOffset>1127760</wp:posOffset>
                </wp:positionH>
                <wp:positionV relativeFrom="paragraph">
                  <wp:posOffset>3567430</wp:posOffset>
                </wp:positionV>
                <wp:extent cx="5506720" cy="10160"/>
                <wp:effectExtent l="0" t="0" r="7620" b="3810"/>
                <wp:wrapTopAndBottom/>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6720" cy="10160"/>
                          <a:chOff x="1776" y="5619"/>
                          <a:chExt cx="8672" cy="16"/>
                        </a:xfrm>
                      </wpg:grpSpPr>
                      <wps:wsp>
                        <wps:cNvPr id="5" name="Line 7"/>
                        <wps:cNvCnPr/>
                        <wps:spPr bwMode="auto">
                          <a:xfrm>
                            <a:off x="1776" y="5626"/>
                            <a:ext cx="3068"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s:wsp>
                        <wps:cNvPr id="6" name="Line 6"/>
                        <wps:cNvCnPr/>
                        <wps:spPr bwMode="auto">
                          <a:xfrm>
                            <a:off x="4849" y="5626"/>
                            <a:ext cx="5599"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484A0FA" id="Group 5" o:spid="_x0000_s1026" style="position:absolute;margin-left:88.8pt;margin-top:280.9pt;width:433.6pt;height:.8pt;z-index:-251650560;mso-wrap-distance-left:0;mso-wrap-distance-right:0;mso-position-horizontal-relative:page" coordorigin="1776,5619" coordsize="867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">
                <v:line id="Line 7" o:spid="_x0000_s1027" style="position:absolute;visibility:visible;mso-wrap-style:square" from="1776,5626" to="4844,5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" strokeweight=".26669mm"/>
                <v:line id="Line 6" o:spid="_x0000_s1028" style="position:absolute;visibility:visible;mso-wrap-style:square" from="4849,5626" to="10448,5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" strokeweight=".26669mm"/>
                <w10:wrap type="topAndBottom" anchorx="page"/>
              </v:group>
            </w:pict>
          </mc:Fallback>
        </mc:AlternateContent>
      </w:r>
      <w:r w:rsidRPr="00A5522B">
        <w:rPr>
          <w:noProof/>
          <w:sz w:val="22"/>
          <w:lang w:val="sl-SI" w:eastAsia="sl-SI"/>
        </w:rPr>
        <mc:AlternateContent>
          <mc:Choice Requires="wps">
            <w:drawing>
              <wp:anchor distT="0" distB="0" distL="0" distR="0" simplePos="0" relativeHeight="251666944" behindDoc="1" locked="0" layoutInCell="1" allowOverlap="1" wp14:anchorId="58C2E57C" wp14:editId="47EAACEC">
                <wp:simplePos x="0" y="0"/>
                <wp:positionH relativeFrom="page">
                  <wp:posOffset>1127760</wp:posOffset>
                </wp:positionH>
                <wp:positionV relativeFrom="paragraph">
                  <wp:posOffset>3775075</wp:posOffset>
                </wp:positionV>
                <wp:extent cx="5504180" cy="0"/>
                <wp:effectExtent l="10160" t="15875" r="22860" b="22225"/>
                <wp:wrapTopAndBottom/>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C7067A7" id="Line 4" o:spid="_x0000_s1026" style="position:absolute;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297.25pt" to="522.2pt,29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67968" behindDoc="1" locked="0" layoutInCell="1" allowOverlap="1" wp14:anchorId="10F8C2A3" wp14:editId="324FA615">
                <wp:simplePos x="0" y="0"/>
                <wp:positionH relativeFrom="page">
                  <wp:posOffset>1127760</wp:posOffset>
                </wp:positionH>
                <wp:positionV relativeFrom="paragraph">
                  <wp:posOffset>3976370</wp:posOffset>
                </wp:positionV>
                <wp:extent cx="5504180" cy="0"/>
                <wp:effectExtent l="10160" t="13970" r="22860" b="24130"/>
                <wp:wrapTopAndBottom/>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58D95ED" id="Line 3" o:spid="_x0000_s1026" style="position:absolute;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313.1pt" to="522.2pt,3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" strokeweight=".26669mm">
                <w10:wrap type="topAndBottom" anchorx="page"/>
              </v:line>
            </w:pict>
          </mc:Fallback>
        </mc:AlternateContent>
      </w:r>
      <w:r w:rsidRPr="00A5522B">
        <w:rPr>
          <w:noProof/>
          <w:sz w:val="22"/>
          <w:lang w:val="sl-SI" w:eastAsia="sl-SI"/>
        </w:rPr>
        <mc:AlternateContent>
          <mc:Choice Requires="wps">
            <w:drawing>
              <wp:anchor distT="0" distB="0" distL="0" distR="0" simplePos="0" relativeHeight="251668992" behindDoc="1" locked="0" layoutInCell="1" allowOverlap="1" wp14:anchorId="34A33651" wp14:editId="74678E39">
                <wp:simplePos x="0" y="0"/>
                <wp:positionH relativeFrom="page">
                  <wp:posOffset>1127760</wp:posOffset>
                </wp:positionH>
                <wp:positionV relativeFrom="paragraph">
                  <wp:posOffset>4177665</wp:posOffset>
                </wp:positionV>
                <wp:extent cx="5504180" cy="0"/>
                <wp:effectExtent l="10160" t="12065" r="22860" b="26035"/>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4180" cy="0"/>
                        </a:xfrm>
                        <a:prstGeom prst="line">
                          <a:avLst/>
                        </a:prstGeom>
                        <a:noFill/>
                        <a:ln w="9601">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707C1E" id="Line 2" o:spid="_x0000_s1026" style="position:absolute;z-index:-25164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8.8pt,328.95pt" to="522.2pt,3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" strokeweight=".26669mm">
                <w10:wrap type="topAndBottom" anchorx="page"/>
              </v:line>
            </w:pict>
          </mc:Fallback>
        </mc:AlternateContent>
      </w:r>
    </w:p>
    <w:p w14:paraId="032AB254" w14:textId="77777777" w:rsidR="001F7E5B" w:rsidRPr="00A5522B" w:rsidRDefault="001F7E5B">
      <w:pPr>
        <w:pStyle w:val="Telobesedila"/>
        <w:spacing w:before="2"/>
        <w:rPr>
          <w:sz w:val="18"/>
        </w:rPr>
      </w:pPr>
    </w:p>
    <w:p w14:paraId="1807F801" w14:textId="77777777" w:rsidR="001F7E5B" w:rsidRPr="00A5522B" w:rsidRDefault="001F7E5B">
      <w:pPr>
        <w:pStyle w:val="Telobesedila"/>
        <w:spacing w:before="5"/>
        <w:rPr>
          <w:sz w:val="18"/>
        </w:rPr>
      </w:pPr>
    </w:p>
    <w:p w14:paraId="04C1F208" w14:textId="77777777" w:rsidR="001F7E5B" w:rsidRPr="00A5522B" w:rsidRDefault="001F7E5B">
      <w:pPr>
        <w:pStyle w:val="Telobesedila"/>
        <w:spacing w:before="2"/>
        <w:rPr>
          <w:sz w:val="18"/>
        </w:rPr>
      </w:pPr>
    </w:p>
    <w:p w14:paraId="1F6EDD76" w14:textId="77777777" w:rsidR="001F7E5B" w:rsidRPr="00A5522B" w:rsidRDefault="001F7E5B">
      <w:pPr>
        <w:pStyle w:val="Telobesedila"/>
        <w:spacing w:before="2"/>
        <w:rPr>
          <w:sz w:val="18"/>
        </w:rPr>
      </w:pPr>
    </w:p>
    <w:p w14:paraId="7B32AAB4" w14:textId="77777777" w:rsidR="001F7E5B" w:rsidRPr="00A5522B" w:rsidRDefault="001F7E5B">
      <w:pPr>
        <w:pStyle w:val="Telobesedila"/>
        <w:spacing w:before="2"/>
        <w:rPr>
          <w:sz w:val="18"/>
        </w:rPr>
      </w:pPr>
    </w:p>
    <w:p w14:paraId="61CBB1BD" w14:textId="77777777" w:rsidR="001F7E5B" w:rsidRPr="00A5522B" w:rsidRDefault="001F7E5B">
      <w:pPr>
        <w:pStyle w:val="Telobesedila"/>
        <w:spacing w:before="5"/>
        <w:rPr>
          <w:sz w:val="18"/>
        </w:rPr>
      </w:pPr>
    </w:p>
    <w:p w14:paraId="5E6E88EF" w14:textId="77777777" w:rsidR="001F7E5B" w:rsidRPr="00A5522B" w:rsidRDefault="001F7E5B">
      <w:pPr>
        <w:pStyle w:val="Telobesedila"/>
        <w:spacing w:before="2"/>
        <w:rPr>
          <w:sz w:val="18"/>
        </w:rPr>
      </w:pPr>
    </w:p>
    <w:p w14:paraId="51881A88" w14:textId="77777777" w:rsidR="001F7E5B" w:rsidRPr="00A5522B" w:rsidRDefault="001F7E5B">
      <w:pPr>
        <w:pStyle w:val="Telobesedila"/>
        <w:spacing w:before="3"/>
        <w:rPr>
          <w:sz w:val="18"/>
        </w:rPr>
      </w:pPr>
    </w:p>
    <w:p w14:paraId="6D6EA7D9" w14:textId="77777777" w:rsidR="001F7E5B" w:rsidRPr="00A5522B" w:rsidRDefault="001F7E5B">
      <w:pPr>
        <w:pStyle w:val="Telobesedila"/>
        <w:spacing w:before="2"/>
        <w:rPr>
          <w:sz w:val="18"/>
        </w:rPr>
      </w:pPr>
    </w:p>
    <w:p w14:paraId="492A24DF" w14:textId="77777777" w:rsidR="001F7E5B" w:rsidRPr="00A5522B" w:rsidRDefault="001F7E5B">
      <w:pPr>
        <w:pStyle w:val="Telobesedila"/>
        <w:spacing w:before="5"/>
        <w:rPr>
          <w:sz w:val="18"/>
        </w:rPr>
      </w:pPr>
    </w:p>
    <w:p w14:paraId="70D54E5C" w14:textId="77777777" w:rsidR="001F7E5B" w:rsidRPr="00A5522B" w:rsidRDefault="001F7E5B">
      <w:pPr>
        <w:pStyle w:val="Telobesedila"/>
        <w:spacing w:before="2"/>
        <w:rPr>
          <w:sz w:val="18"/>
        </w:rPr>
      </w:pPr>
    </w:p>
    <w:p w14:paraId="422C06F9" w14:textId="77777777" w:rsidR="001F7E5B" w:rsidRPr="00A5522B" w:rsidRDefault="001F7E5B">
      <w:pPr>
        <w:pStyle w:val="Telobesedila"/>
        <w:spacing w:before="2"/>
        <w:rPr>
          <w:sz w:val="18"/>
        </w:rPr>
      </w:pPr>
    </w:p>
    <w:p w14:paraId="2E14597F" w14:textId="77777777" w:rsidR="001F7E5B" w:rsidRPr="00A5522B" w:rsidRDefault="001F7E5B">
      <w:pPr>
        <w:pStyle w:val="Telobesedila"/>
        <w:spacing w:before="2"/>
        <w:rPr>
          <w:sz w:val="18"/>
        </w:rPr>
      </w:pPr>
    </w:p>
    <w:p w14:paraId="5DBA2B36" w14:textId="77777777" w:rsidR="001F7E5B" w:rsidRPr="00A5522B" w:rsidRDefault="001F7E5B">
      <w:pPr>
        <w:pStyle w:val="Telobesedila"/>
        <w:spacing w:before="5"/>
        <w:rPr>
          <w:sz w:val="18"/>
        </w:rPr>
      </w:pPr>
    </w:p>
    <w:p w14:paraId="4A189ACC" w14:textId="77777777" w:rsidR="001F7E5B" w:rsidRPr="00A5522B" w:rsidRDefault="001F7E5B">
      <w:pPr>
        <w:pStyle w:val="Telobesedila"/>
        <w:spacing w:before="2"/>
        <w:rPr>
          <w:sz w:val="18"/>
        </w:rPr>
      </w:pPr>
    </w:p>
    <w:p w14:paraId="2CF75855" w14:textId="77777777" w:rsidR="001F7E5B" w:rsidRPr="00A5522B" w:rsidRDefault="001F7E5B">
      <w:pPr>
        <w:pStyle w:val="Telobesedila"/>
        <w:spacing w:before="2"/>
        <w:rPr>
          <w:sz w:val="18"/>
        </w:rPr>
      </w:pPr>
    </w:p>
    <w:p w14:paraId="28046EA7" w14:textId="77777777" w:rsidR="001F7E5B" w:rsidRPr="00A5522B" w:rsidRDefault="001F7E5B">
      <w:pPr>
        <w:pStyle w:val="Telobesedila"/>
        <w:spacing w:before="2"/>
        <w:rPr>
          <w:sz w:val="18"/>
        </w:rPr>
      </w:pPr>
    </w:p>
    <w:p w14:paraId="4D15B1DE" w14:textId="77777777" w:rsidR="001F7E5B" w:rsidRPr="00A5522B" w:rsidRDefault="001F7E5B">
      <w:pPr>
        <w:pStyle w:val="Telobesedila"/>
        <w:spacing w:before="5"/>
        <w:rPr>
          <w:sz w:val="18"/>
        </w:rPr>
      </w:pPr>
    </w:p>
    <w:p w14:paraId="54556A23" w14:textId="77777777" w:rsidR="001F7E5B" w:rsidRPr="00A5522B" w:rsidRDefault="001F7E5B">
      <w:pPr>
        <w:pStyle w:val="Telobesedila"/>
        <w:spacing w:before="2"/>
        <w:rPr>
          <w:sz w:val="18"/>
        </w:rPr>
      </w:pPr>
    </w:p>
    <w:p w14:paraId="6BD5AE68" w14:textId="77777777" w:rsidR="001F7E5B" w:rsidRPr="00A5522B" w:rsidRDefault="001F7E5B">
      <w:pPr>
        <w:pStyle w:val="Telobesedila"/>
        <w:spacing w:before="2"/>
        <w:rPr>
          <w:sz w:val="18"/>
        </w:rPr>
      </w:pPr>
    </w:p>
    <w:p w14:paraId="7F90C8FC" w14:textId="1FC08129" w:rsidR="001F7E5B" w:rsidRDefault="00430036">
      <w:pPr>
        <w:tabs>
          <w:tab w:val="left" w:pos="9014"/>
        </w:tabs>
        <w:spacing w:before="14"/>
        <w:ind w:left="476"/>
      </w:pPr>
      <w:r w:rsidRPr="00A5522B">
        <w:rPr>
          <w:u w:val="single"/>
        </w:rPr>
        <w:t xml:space="preserve"> </w:t>
      </w:r>
      <w:r w:rsidRPr="00A5522B">
        <w:rPr>
          <w:u w:val="single"/>
        </w:rPr>
        <w:tab/>
      </w:r>
      <w:r w:rsidRPr="00A5522B">
        <w:t>.</w:t>
      </w:r>
    </w:p>
    <w:p w14:paraId="3727C794" w14:textId="0C204FC3" w:rsidR="005E319F" w:rsidRDefault="005E319F">
      <w:pPr>
        <w:tabs>
          <w:tab w:val="left" w:pos="9014"/>
        </w:tabs>
        <w:spacing w:before="14"/>
        <w:ind w:left="476"/>
      </w:pPr>
    </w:p>
    <w:p w14:paraId="4EA09AE5" w14:textId="616DBD26" w:rsidR="005E319F" w:rsidRPr="00DB00AC" w:rsidRDefault="00047CFB" w:rsidP="00255ABC">
      <w:pPr>
        <w:pStyle w:val="Odstavekseznama"/>
        <w:numPr>
          <w:ilvl w:val="0"/>
          <w:numId w:val="1"/>
        </w:numPr>
        <w:tabs>
          <w:tab w:val="left" w:pos="9014"/>
        </w:tabs>
        <w:spacing w:before="14"/>
        <w:jc w:val="both"/>
      </w:pPr>
      <w:r>
        <w:rPr>
          <w:b/>
        </w:rPr>
        <w:t xml:space="preserve">Obštudijske </w:t>
      </w:r>
      <w:r w:rsidR="00E13113">
        <w:rPr>
          <w:b/>
        </w:rPr>
        <w:t>dejavnosti</w:t>
      </w:r>
      <w:r>
        <w:rPr>
          <w:b/>
        </w:rPr>
        <w:t xml:space="preserve"> in </w:t>
      </w:r>
      <w:r w:rsidR="00E13113">
        <w:rPr>
          <w:b/>
        </w:rPr>
        <w:t xml:space="preserve">druge obveznosti </w:t>
      </w:r>
      <w:r>
        <w:rPr>
          <w:b/>
        </w:rPr>
        <w:t>(študentsko delo, izmenjava, praksa ipd.), ki jih nameravam opravljati v študijskem letu 2021/22 poleg priprav na</w:t>
      </w:r>
      <w:r w:rsidR="00255ABC">
        <w:rPr>
          <w:b/>
        </w:rPr>
        <w:t xml:space="preserve"> </w:t>
      </w:r>
      <w:r w:rsidR="0090100A">
        <w:rPr>
          <w:b/>
        </w:rPr>
        <w:t>tekmovanje</w:t>
      </w:r>
      <w:r>
        <w:rPr>
          <w:b/>
        </w:rPr>
        <w:t>:</w:t>
      </w:r>
    </w:p>
    <w:p w14:paraId="04CB4B21" w14:textId="7EC9572A" w:rsidR="00047CFB" w:rsidRPr="00521D13" w:rsidRDefault="00047CFB" w:rsidP="00DB00AC">
      <w:pPr>
        <w:pStyle w:val="Odstavekseznama"/>
        <w:tabs>
          <w:tab w:val="left" w:pos="9014"/>
        </w:tabs>
        <w:spacing w:before="14" w:line="276" w:lineRule="auto"/>
        <w:ind w:left="476" w:firstLine="0"/>
      </w:pPr>
      <w:r w:rsidRPr="00521D13">
        <w:t>________________________________________________________________________________________________________________________________________________</w:t>
      </w:r>
    </w:p>
    <w:p w14:paraId="707B5977" w14:textId="77777777" w:rsidR="001F7E5B" w:rsidRPr="00A5522B" w:rsidRDefault="001F7E5B">
      <w:pPr>
        <w:pStyle w:val="Telobesedila"/>
        <w:rPr>
          <w:b w:val="0"/>
        </w:rPr>
      </w:pPr>
    </w:p>
    <w:p w14:paraId="0E59912E" w14:textId="77777777" w:rsidR="006E1810" w:rsidRPr="00A5522B" w:rsidRDefault="006E1810" w:rsidP="006E1810">
      <w:pPr>
        <w:pStyle w:val="Telobesedila"/>
        <w:tabs>
          <w:tab w:val="left" w:pos="7055"/>
        </w:tabs>
        <w:spacing w:before="161"/>
        <w:rPr>
          <w:b w:val="0"/>
        </w:rPr>
      </w:pPr>
    </w:p>
    <w:p w14:paraId="4E6ED93F" w14:textId="300E8AB1" w:rsidR="001F7E5B" w:rsidRPr="00A5522B" w:rsidRDefault="00430036" w:rsidP="006E1810">
      <w:pPr>
        <w:pStyle w:val="Telobesedila"/>
        <w:tabs>
          <w:tab w:val="left" w:pos="7055"/>
        </w:tabs>
        <w:spacing w:before="161"/>
        <w:jc w:val="both"/>
        <w:rPr>
          <w:sz w:val="22"/>
        </w:rPr>
      </w:pPr>
      <w:r w:rsidRPr="00A5522B">
        <w:rPr>
          <w:sz w:val="22"/>
        </w:rPr>
        <w:t>Kraj</w:t>
      </w:r>
      <w:r w:rsidRPr="00A5522B">
        <w:rPr>
          <w:spacing w:val="-3"/>
          <w:sz w:val="22"/>
        </w:rPr>
        <w:t xml:space="preserve"> </w:t>
      </w:r>
      <w:r w:rsidR="006E1810" w:rsidRPr="00A5522B">
        <w:rPr>
          <w:sz w:val="22"/>
        </w:rPr>
        <w:t>in datum:</w:t>
      </w:r>
      <w:r w:rsidR="006E1810" w:rsidRPr="00A5522B">
        <w:rPr>
          <w:sz w:val="22"/>
        </w:rPr>
        <w:tab/>
      </w:r>
      <w:r w:rsidRPr="00A5522B">
        <w:rPr>
          <w:sz w:val="22"/>
        </w:rPr>
        <w:t>Podpis</w:t>
      </w:r>
      <w:r w:rsidRPr="00A5522B">
        <w:rPr>
          <w:spacing w:val="-2"/>
          <w:sz w:val="22"/>
        </w:rPr>
        <w:t xml:space="preserve"> </w:t>
      </w:r>
      <w:r w:rsidRPr="00A5522B">
        <w:rPr>
          <w:sz w:val="22"/>
        </w:rPr>
        <w:t>prijavitelja:</w:t>
      </w:r>
    </w:p>
    <w:p w14:paraId="0D912EA4" w14:textId="77777777" w:rsidR="001F7E5B" w:rsidRPr="00A5522B" w:rsidRDefault="001F7E5B">
      <w:pPr>
        <w:pStyle w:val="Telobesedila"/>
      </w:pPr>
    </w:p>
    <w:p w14:paraId="15B6FA82" w14:textId="77777777" w:rsidR="001F7E5B" w:rsidRPr="00A5522B" w:rsidRDefault="001F7E5B">
      <w:pPr>
        <w:pStyle w:val="Telobesedila"/>
      </w:pPr>
    </w:p>
    <w:p w14:paraId="27B51828" w14:textId="30FAAD66" w:rsidR="001F7E5B" w:rsidRPr="00A5522B" w:rsidRDefault="006E1810">
      <w:pPr>
        <w:pStyle w:val="Telobesedila"/>
      </w:pPr>
      <w:r w:rsidRPr="00A5522B">
        <w:t>___________________</w:t>
      </w:r>
      <w:r w:rsidRPr="00A5522B">
        <w:tab/>
      </w:r>
      <w:r w:rsidRPr="00A5522B">
        <w:tab/>
      </w:r>
      <w:r w:rsidRPr="00A5522B">
        <w:tab/>
      </w:r>
      <w:r w:rsidRPr="00A5522B">
        <w:tab/>
      </w:r>
      <w:r w:rsidRPr="00A5522B">
        <w:tab/>
      </w:r>
      <w:r w:rsidRPr="00A5522B">
        <w:tab/>
        <w:t>___________________</w:t>
      </w:r>
    </w:p>
    <w:p w14:paraId="696C8295" w14:textId="77777777" w:rsidR="001F7E5B" w:rsidRPr="00A5522B" w:rsidRDefault="001F7E5B">
      <w:pPr>
        <w:pStyle w:val="Telobesedila"/>
        <w:spacing w:before="2"/>
        <w:rPr>
          <w:sz w:val="32"/>
        </w:rPr>
      </w:pPr>
    </w:p>
    <w:p w14:paraId="02DA75FC" w14:textId="01AEFE1C" w:rsidR="001F7E5B" w:rsidRPr="00A5522B" w:rsidRDefault="00430036">
      <w:pPr>
        <w:spacing w:line="276" w:lineRule="auto"/>
        <w:ind w:left="116" w:right="162"/>
        <w:jc w:val="both"/>
        <w:rPr>
          <w:sz w:val="18"/>
        </w:rPr>
      </w:pPr>
      <w:r w:rsidRPr="00A5522B">
        <w:rPr>
          <w:b/>
          <w:sz w:val="18"/>
        </w:rPr>
        <w:t>Prosim, d</w:t>
      </w:r>
      <w:r w:rsidR="006E1810" w:rsidRPr="00A5522B">
        <w:rPr>
          <w:b/>
          <w:sz w:val="18"/>
        </w:rPr>
        <w:t>a izpolnjeno prijavnico natisnete</w:t>
      </w:r>
      <w:r w:rsidRPr="00A5522B">
        <w:rPr>
          <w:b/>
          <w:sz w:val="18"/>
        </w:rPr>
        <w:t>, izpolni</w:t>
      </w:r>
      <w:r w:rsidR="006E1810" w:rsidRPr="00A5522B">
        <w:rPr>
          <w:b/>
          <w:sz w:val="18"/>
        </w:rPr>
        <w:t>te, skenirate</w:t>
      </w:r>
      <w:r w:rsidR="008015DC" w:rsidRPr="00A5522B">
        <w:rPr>
          <w:b/>
          <w:sz w:val="18"/>
        </w:rPr>
        <w:t xml:space="preserve"> in v obliki pdf</w:t>
      </w:r>
      <w:r w:rsidRPr="00A5522B">
        <w:rPr>
          <w:b/>
          <w:sz w:val="18"/>
        </w:rPr>
        <w:t xml:space="preserve"> datoteke pošlje</w:t>
      </w:r>
      <w:r w:rsidR="006E1810" w:rsidRPr="00A5522B">
        <w:rPr>
          <w:b/>
          <w:sz w:val="18"/>
        </w:rPr>
        <w:t>te</w:t>
      </w:r>
      <w:r w:rsidRPr="00A5522B">
        <w:rPr>
          <w:b/>
          <w:sz w:val="18"/>
        </w:rPr>
        <w:t xml:space="preserve"> na naslov</w:t>
      </w:r>
      <w:r w:rsidRPr="00A5522B">
        <w:rPr>
          <w:b/>
          <w:spacing w:val="-2"/>
          <w:sz w:val="18"/>
        </w:rPr>
        <w:t xml:space="preserve"> </w:t>
      </w:r>
      <w:hyperlink r:id="rId11" w:history="1">
        <w:r w:rsidR="004671DF" w:rsidRPr="005448EA">
          <w:rPr>
            <w:rStyle w:val="Hiperpovezava"/>
            <w:b/>
            <w:sz w:val="18"/>
          </w:rPr>
          <w:t>sasa.zagorc@pf.uni-lj.si</w:t>
        </w:r>
        <w:r w:rsidR="004671DF" w:rsidRPr="005448EA">
          <w:rPr>
            <w:rStyle w:val="Hiperpovezava"/>
            <w:sz w:val="18"/>
          </w:rPr>
          <w:t>.</w:t>
        </w:r>
      </w:hyperlink>
    </w:p>
    <w:sectPr w:rsidR="001F7E5B" w:rsidRPr="00A5522B">
      <w:pgSz w:w="11910" w:h="16840"/>
      <w:pgMar w:top="1320" w:right="126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0AFA2" w14:textId="77777777" w:rsidR="00B90885" w:rsidRDefault="00B90885" w:rsidP="00A5522B">
      <w:r>
        <w:separator/>
      </w:r>
    </w:p>
  </w:endnote>
  <w:endnote w:type="continuationSeparator" w:id="0">
    <w:p w14:paraId="5146FC84" w14:textId="77777777" w:rsidR="00B90885" w:rsidRDefault="00B90885" w:rsidP="00A55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E7F19" w14:textId="77777777" w:rsidR="00B90885" w:rsidRDefault="00B90885" w:rsidP="00A5522B">
      <w:r>
        <w:separator/>
      </w:r>
    </w:p>
  </w:footnote>
  <w:footnote w:type="continuationSeparator" w:id="0">
    <w:p w14:paraId="79356C0E" w14:textId="77777777" w:rsidR="00B90885" w:rsidRDefault="00B90885" w:rsidP="00A5522B">
      <w:r>
        <w:continuationSeparator/>
      </w:r>
    </w:p>
  </w:footnote>
  <w:footnote w:id="1">
    <w:p w14:paraId="337FBCEE" w14:textId="77777777" w:rsidR="00A5522B" w:rsidRDefault="00A5522B" w:rsidP="00A5522B">
      <w:pPr>
        <w:pStyle w:val="Sprotnaopomba-besedilo"/>
      </w:pPr>
      <w:r>
        <w:rPr>
          <w:rStyle w:val="Sprotnaopomba-sklic"/>
        </w:rPr>
        <w:footnoteRef/>
      </w:r>
      <w:r>
        <w:t xml:space="preserve">   Obvestilo posameznikom po 13. členu splošne uredbe o varstvu podatkov (GDPR) glede obdelave osebnih podatkov: </w:t>
      </w:r>
    </w:p>
    <w:p w14:paraId="467FBA6C" w14:textId="28C5A7DD" w:rsidR="00A5522B" w:rsidRDefault="00A5522B" w:rsidP="00A5522B">
      <w:pPr>
        <w:pStyle w:val="Sprotnaopomba-besedilo"/>
      </w:pPr>
      <w:r>
        <w:t xml:space="preserve">Pravna fakulteta UL (Poljanski nasip 2, 1000 Ljubljana; </w:t>
      </w:r>
      <w:hyperlink r:id="rId1" w:history="1">
        <w:r w:rsidRPr="000A14DB">
          <w:rPr>
            <w:rStyle w:val="Hiperpovezava"/>
          </w:rPr>
          <w:t>pf-dekanat@pf.uni-lj.si</w:t>
        </w:r>
      </w:hyperlink>
      <w:r>
        <w:t>, (01) 42 03 113) zbira in obdeluje osebne podatke na podlagi osebne privolitve posameznikov. Navedeni osebni podatki se hranijo v skladu z namenom zbiranja in obdelave teh podatkov, sicer pa najdlje do preklica s strani posameznika. Če nam svojih osebnih podatkov ne boste želeli posredovati, se tekmovanja žal ne boste mogli udeležiti. Osebnih podatkov Pravna fakulteta UL ne bo posredovala tretjim osebam. Na Pravni fakulteti UL bodo z njimi seznanjeni zgolj zaposleni, ki skrbijo za zbiranje in obdelavo osebnih podatkov za v naprej določene namene. V okviru obdelave osebnih podatkov imajo prijavljene osebe pravico dostopa do svojih osebnih podatkov, njihove dopolnitve oz. popravka ali omejitve obdelave. V tem primeru je temelj za obdelavo osebnih podatkov osebna privolitev oseb, zato lahko to privolitev kadarkoli prekličejo, kar bo upoštevano za naprej.</w:t>
      </w:r>
    </w:p>
    <w:p w14:paraId="5F285445" w14:textId="2D1F9169" w:rsidR="00A5522B" w:rsidRDefault="00A5522B" w:rsidP="00A5522B">
      <w:pPr>
        <w:pStyle w:val="Sprotnaopomba-besedilo"/>
      </w:pPr>
      <w:r>
        <w:t>S pisno zahtevo, poslano na naslov Pravne fakultete UL, lahko posameznik kadarkoli zahteva dostop, dopolnitev, popravek ali omejitev obdelave. Zaradi narave in namena obdelave pa ni mogoče zahtevati izbrisa osebnih podatkov ali ugovarjati obdelavi osebnih podatkov. V zahtevi je treba navesti, katere osebne podatke bi želeli spremeniti oziroma kako drugače sporočiti, kako bi želeli omejiti njihovo uporabo. Na podano zahtevo bo Pravna fakulteta UL odgovorila v skladu z veljavnimi predpis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6E1C25"/>
    <w:multiLevelType w:val="hybridMultilevel"/>
    <w:tmpl w:val="B5DC5D58"/>
    <w:lvl w:ilvl="0" w:tplc="83EED19E">
      <w:start w:val="1"/>
      <w:numFmt w:val="decimal"/>
      <w:lvlText w:val="%1."/>
      <w:lvlJc w:val="left"/>
      <w:pPr>
        <w:ind w:left="836" w:hanging="360"/>
      </w:pPr>
      <w:rPr>
        <w:rFonts w:ascii="Arial" w:eastAsia="Arial" w:hAnsi="Arial" w:cs="Arial" w:hint="default"/>
        <w:b/>
        <w:bCs/>
        <w:w w:val="99"/>
        <w:sz w:val="24"/>
        <w:szCs w:val="24"/>
        <w:lang w:val="sl" w:eastAsia="sl" w:bidi="sl"/>
      </w:rPr>
    </w:lvl>
    <w:lvl w:ilvl="1" w:tplc="52FACD94">
      <w:numFmt w:val="bullet"/>
      <w:lvlText w:val=""/>
      <w:lvlJc w:val="left"/>
      <w:pPr>
        <w:ind w:left="1556" w:hanging="360"/>
      </w:pPr>
      <w:rPr>
        <w:rFonts w:ascii="Symbol" w:eastAsia="Symbol" w:hAnsi="Symbol" w:cs="Symbol" w:hint="default"/>
        <w:w w:val="100"/>
        <w:sz w:val="24"/>
        <w:szCs w:val="24"/>
        <w:lang w:val="sl" w:eastAsia="sl" w:bidi="sl"/>
      </w:rPr>
    </w:lvl>
    <w:lvl w:ilvl="2" w:tplc="4B627BE6">
      <w:numFmt w:val="bullet"/>
      <w:lvlText w:val="•"/>
      <w:lvlJc w:val="left"/>
      <w:pPr>
        <w:ind w:left="2425" w:hanging="360"/>
      </w:pPr>
      <w:rPr>
        <w:rFonts w:hint="default"/>
        <w:lang w:val="sl" w:eastAsia="sl" w:bidi="sl"/>
      </w:rPr>
    </w:lvl>
    <w:lvl w:ilvl="3" w:tplc="B0C63C6C">
      <w:numFmt w:val="bullet"/>
      <w:lvlText w:val="•"/>
      <w:lvlJc w:val="left"/>
      <w:pPr>
        <w:ind w:left="3290" w:hanging="360"/>
      </w:pPr>
      <w:rPr>
        <w:rFonts w:hint="default"/>
        <w:lang w:val="sl" w:eastAsia="sl" w:bidi="sl"/>
      </w:rPr>
    </w:lvl>
    <w:lvl w:ilvl="4" w:tplc="5BC06EEC">
      <w:numFmt w:val="bullet"/>
      <w:lvlText w:val="•"/>
      <w:lvlJc w:val="left"/>
      <w:pPr>
        <w:ind w:left="4155" w:hanging="360"/>
      </w:pPr>
      <w:rPr>
        <w:rFonts w:hint="default"/>
        <w:lang w:val="sl" w:eastAsia="sl" w:bidi="sl"/>
      </w:rPr>
    </w:lvl>
    <w:lvl w:ilvl="5" w:tplc="C7D48E8E">
      <w:numFmt w:val="bullet"/>
      <w:lvlText w:val="•"/>
      <w:lvlJc w:val="left"/>
      <w:pPr>
        <w:ind w:left="5020" w:hanging="360"/>
      </w:pPr>
      <w:rPr>
        <w:rFonts w:hint="default"/>
        <w:lang w:val="sl" w:eastAsia="sl" w:bidi="sl"/>
      </w:rPr>
    </w:lvl>
    <w:lvl w:ilvl="6" w:tplc="53C87B88">
      <w:numFmt w:val="bullet"/>
      <w:lvlText w:val="•"/>
      <w:lvlJc w:val="left"/>
      <w:pPr>
        <w:ind w:left="5885" w:hanging="360"/>
      </w:pPr>
      <w:rPr>
        <w:rFonts w:hint="default"/>
        <w:lang w:val="sl" w:eastAsia="sl" w:bidi="sl"/>
      </w:rPr>
    </w:lvl>
    <w:lvl w:ilvl="7" w:tplc="98C8B932">
      <w:numFmt w:val="bullet"/>
      <w:lvlText w:val="•"/>
      <w:lvlJc w:val="left"/>
      <w:pPr>
        <w:ind w:left="6750" w:hanging="360"/>
      </w:pPr>
      <w:rPr>
        <w:rFonts w:hint="default"/>
        <w:lang w:val="sl" w:eastAsia="sl" w:bidi="sl"/>
      </w:rPr>
    </w:lvl>
    <w:lvl w:ilvl="8" w:tplc="56B6EFC6">
      <w:numFmt w:val="bullet"/>
      <w:lvlText w:val="•"/>
      <w:lvlJc w:val="left"/>
      <w:pPr>
        <w:ind w:left="7616" w:hanging="360"/>
      </w:pPr>
      <w:rPr>
        <w:rFonts w:hint="default"/>
        <w:lang w:val="sl" w:eastAsia="sl" w:bidi="sl"/>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ytbQ0MbM0NTEyMbZQ0lEKTi0uzszPAykwqgUAgHzMniwAAAA="/>
  </w:docVars>
  <w:rsids>
    <w:rsidRoot w:val="001F7E5B"/>
    <w:rsid w:val="00047CFB"/>
    <w:rsid w:val="0008773C"/>
    <w:rsid w:val="00131C67"/>
    <w:rsid w:val="0017760B"/>
    <w:rsid w:val="001F7E5B"/>
    <w:rsid w:val="00214C85"/>
    <w:rsid w:val="00255ABC"/>
    <w:rsid w:val="00430036"/>
    <w:rsid w:val="004671DF"/>
    <w:rsid w:val="00470B2F"/>
    <w:rsid w:val="004F62C9"/>
    <w:rsid w:val="00521D13"/>
    <w:rsid w:val="00530971"/>
    <w:rsid w:val="005E319F"/>
    <w:rsid w:val="00681799"/>
    <w:rsid w:val="006E1810"/>
    <w:rsid w:val="006E1D19"/>
    <w:rsid w:val="0074158D"/>
    <w:rsid w:val="007500BE"/>
    <w:rsid w:val="007C2008"/>
    <w:rsid w:val="008015DC"/>
    <w:rsid w:val="0089500B"/>
    <w:rsid w:val="008D5958"/>
    <w:rsid w:val="0090100A"/>
    <w:rsid w:val="009E57AF"/>
    <w:rsid w:val="00A5522B"/>
    <w:rsid w:val="00A57262"/>
    <w:rsid w:val="00A81C23"/>
    <w:rsid w:val="00B2262F"/>
    <w:rsid w:val="00B77581"/>
    <w:rsid w:val="00B90885"/>
    <w:rsid w:val="00C00679"/>
    <w:rsid w:val="00C15326"/>
    <w:rsid w:val="00CA0B03"/>
    <w:rsid w:val="00CE665A"/>
    <w:rsid w:val="00DB00AC"/>
    <w:rsid w:val="00E13113"/>
    <w:rsid w:val="00E35B9F"/>
    <w:rsid w:val="00E42C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AEB049"/>
  <w15:docId w15:val="{C33633DD-E738-43AA-B7C9-996AEF1D8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uiPriority w:val="1"/>
    <w:qFormat/>
    <w:rPr>
      <w:rFonts w:ascii="Arial" w:eastAsia="Arial" w:hAnsi="Arial" w:cs="Times New Roman"/>
      <w:lang w:val="sl" w:eastAsia="sl"/>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uiPriority w:val="1"/>
    <w:qFormat/>
    <w:rPr>
      <w:b/>
      <w:bCs/>
      <w:sz w:val="24"/>
      <w:szCs w:val="24"/>
    </w:rPr>
  </w:style>
  <w:style w:type="paragraph" w:styleId="Odstavekseznama">
    <w:name w:val="List Paragraph"/>
    <w:basedOn w:val="Navaden"/>
    <w:uiPriority w:val="1"/>
    <w:qFormat/>
    <w:pPr>
      <w:spacing w:before="39"/>
      <w:ind w:left="836" w:hanging="360"/>
    </w:pPr>
  </w:style>
  <w:style w:type="paragraph" w:customStyle="1" w:styleId="TableParagraph">
    <w:name w:val="Table Paragraph"/>
    <w:basedOn w:val="Navaden"/>
    <w:uiPriority w:val="1"/>
    <w:qFormat/>
  </w:style>
  <w:style w:type="character" w:styleId="Hiperpovezava">
    <w:name w:val="Hyperlink"/>
    <w:basedOn w:val="Privzetapisavaodstavka"/>
    <w:uiPriority w:val="99"/>
    <w:unhideWhenUsed/>
    <w:rsid w:val="0074158D"/>
    <w:rPr>
      <w:color w:val="0000FF" w:themeColor="hyperlink"/>
      <w:u w:val="single"/>
    </w:rPr>
  </w:style>
  <w:style w:type="paragraph" w:styleId="Sprotnaopomba-besedilo">
    <w:name w:val="footnote text"/>
    <w:basedOn w:val="Navaden"/>
    <w:link w:val="Sprotnaopomba-besediloZnak"/>
    <w:uiPriority w:val="99"/>
    <w:unhideWhenUsed/>
    <w:rsid w:val="00A5522B"/>
    <w:pPr>
      <w:jc w:val="both"/>
    </w:pPr>
    <w:rPr>
      <w:sz w:val="15"/>
      <w:szCs w:val="20"/>
    </w:rPr>
  </w:style>
  <w:style w:type="character" w:customStyle="1" w:styleId="Sprotnaopomba-besediloZnak">
    <w:name w:val="Sprotna opomba - besedilo Znak"/>
    <w:basedOn w:val="Privzetapisavaodstavka"/>
    <w:link w:val="Sprotnaopomba-besedilo"/>
    <w:uiPriority w:val="99"/>
    <w:rsid w:val="00A5522B"/>
    <w:rPr>
      <w:rFonts w:ascii="Arial" w:eastAsia="Arial" w:hAnsi="Arial" w:cs="Times New Roman"/>
      <w:sz w:val="15"/>
      <w:szCs w:val="20"/>
      <w:lang w:val="sl" w:eastAsia="sl"/>
    </w:rPr>
  </w:style>
  <w:style w:type="character" w:styleId="Sprotnaopomba-sklic">
    <w:name w:val="footnote reference"/>
    <w:basedOn w:val="Privzetapisavaodstavka"/>
    <w:uiPriority w:val="99"/>
    <w:semiHidden/>
    <w:unhideWhenUsed/>
    <w:rsid w:val="00A5522B"/>
    <w:rPr>
      <w:vertAlign w:val="superscript"/>
    </w:rPr>
  </w:style>
  <w:style w:type="character" w:customStyle="1" w:styleId="UnresolvedMention1">
    <w:name w:val="Unresolved Mention1"/>
    <w:basedOn w:val="Privzetapisavaodstavka"/>
    <w:uiPriority w:val="99"/>
    <w:semiHidden/>
    <w:unhideWhenUsed/>
    <w:rsid w:val="00A5522B"/>
    <w:rPr>
      <w:color w:val="605E5C"/>
      <w:shd w:val="clear" w:color="auto" w:fill="E1DFDD"/>
    </w:rPr>
  </w:style>
  <w:style w:type="paragraph" w:styleId="Besedilooblaka">
    <w:name w:val="Balloon Text"/>
    <w:basedOn w:val="Navaden"/>
    <w:link w:val="BesedilooblakaZnak"/>
    <w:uiPriority w:val="99"/>
    <w:semiHidden/>
    <w:unhideWhenUsed/>
    <w:rsid w:val="00DB00AC"/>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DB00AC"/>
    <w:rPr>
      <w:rFonts w:ascii="Segoe UI" w:eastAsia="Arial" w:hAnsi="Segoe UI" w:cs="Segoe UI"/>
      <w:sz w:val="18"/>
      <w:szCs w:val="18"/>
      <w:lang w:val="sl" w:eastAsia="sl"/>
    </w:rPr>
  </w:style>
  <w:style w:type="character" w:customStyle="1" w:styleId="UnresolvedMention">
    <w:name w:val="Unresolved Mention"/>
    <w:basedOn w:val="Privzetapisavaodstavka"/>
    <w:uiPriority w:val="99"/>
    <w:semiHidden/>
    <w:unhideWhenUsed/>
    <w:rsid w:val="00255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a.zagorc@pf.uni-lj.si." TargetMode="External"/><Relationship Id="rId5" Type="http://schemas.openxmlformats.org/officeDocument/2006/relationships/webSettings" Target="webSettings.xml"/><Relationship Id="rId10" Type="http://schemas.openxmlformats.org/officeDocument/2006/relationships/image" Target="cid:16dc54fe552d5a7f3ef1" TargetMode="External"/><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mailto:pf-dekanat@pf.uni-lj.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A60A315A-01CA-4001-A711-546491631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3</Words>
  <Characters>1277</Characters>
  <Application>Microsoft Office Word</Application>
  <DocSecurity>0</DocSecurity>
  <Lines>10</Lines>
  <Paragraphs>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Žan Klobasa</dc:creator>
  <cp:lastModifiedBy>Perhaj, Branko</cp:lastModifiedBy>
  <cp:revision>2</cp:revision>
  <dcterms:created xsi:type="dcterms:W3CDTF">2021-08-30T06:54:00Z</dcterms:created>
  <dcterms:modified xsi:type="dcterms:W3CDTF">2021-08-30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05T00:00:00Z</vt:filetime>
  </property>
  <property fmtid="{D5CDD505-2E9C-101B-9397-08002B2CF9AE}" pid="3" name="Creator">
    <vt:lpwstr>Microsoft® Word 2010</vt:lpwstr>
  </property>
  <property fmtid="{D5CDD505-2E9C-101B-9397-08002B2CF9AE}" pid="4" name="LastSaved">
    <vt:filetime>2018-09-04T00:00:00Z</vt:filetime>
  </property>
</Properties>
</file>